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336E8" w14:textId="77777777" w:rsidR="00FE067E" w:rsidRPr="004435EB" w:rsidRDefault="00CD36CF" w:rsidP="00CC1F3B">
      <w:pPr>
        <w:pStyle w:val="TitlePageOrigin"/>
        <w:rPr>
          <w:color w:val="auto"/>
        </w:rPr>
      </w:pPr>
      <w:r w:rsidRPr="004435EB">
        <w:rPr>
          <w:color w:val="auto"/>
        </w:rPr>
        <w:t>WEST virginia legislature</w:t>
      </w:r>
    </w:p>
    <w:p w14:paraId="609E4CAE" w14:textId="5B51BE43" w:rsidR="00CD36CF" w:rsidRPr="004435EB" w:rsidRDefault="00CD36CF" w:rsidP="00CC1F3B">
      <w:pPr>
        <w:pStyle w:val="TitlePageSession"/>
        <w:rPr>
          <w:color w:val="auto"/>
        </w:rPr>
      </w:pPr>
      <w:r w:rsidRPr="004435EB">
        <w:rPr>
          <w:color w:val="auto"/>
        </w:rPr>
        <w:t>20</w:t>
      </w:r>
      <w:r w:rsidR="00CB1ADC" w:rsidRPr="004435EB">
        <w:rPr>
          <w:color w:val="auto"/>
        </w:rPr>
        <w:t>2</w:t>
      </w:r>
      <w:r w:rsidR="00333277" w:rsidRPr="004435EB">
        <w:rPr>
          <w:color w:val="auto"/>
        </w:rPr>
        <w:t>4</w:t>
      </w:r>
      <w:r w:rsidRPr="004435EB">
        <w:rPr>
          <w:color w:val="auto"/>
        </w:rPr>
        <w:t xml:space="preserve"> regular session</w:t>
      </w:r>
    </w:p>
    <w:p w14:paraId="33F0865B" w14:textId="77777777" w:rsidR="00CD36CF" w:rsidRPr="004435EB" w:rsidRDefault="009E185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435EB">
            <w:rPr>
              <w:color w:val="auto"/>
            </w:rPr>
            <w:t>Introduced</w:t>
          </w:r>
        </w:sdtContent>
      </w:sdt>
    </w:p>
    <w:p w14:paraId="2D5F0E0D" w14:textId="699FD3F8" w:rsidR="00CD36CF" w:rsidRPr="004435EB" w:rsidRDefault="009E185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435EB">
            <w:rPr>
              <w:color w:val="auto"/>
            </w:rPr>
            <w:t>House</w:t>
          </w:r>
        </w:sdtContent>
      </w:sdt>
      <w:r w:rsidR="00303684" w:rsidRPr="004435EB">
        <w:rPr>
          <w:color w:val="auto"/>
        </w:rPr>
        <w:t xml:space="preserve"> </w:t>
      </w:r>
      <w:r w:rsidR="00CD36CF" w:rsidRPr="004435EB">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5235</w:t>
          </w:r>
        </w:sdtContent>
      </w:sdt>
    </w:p>
    <w:p w14:paraId="32AADD05" w14:textId="4FD1FB6D" w:rsidR="00CD36CF" w:rsidRPr="004435EB" w:rsidRDefault="00CD36CF" w:rsidP="00CC1F3B">
      <w:pPr>
        <w:pStyle w:val="Sponsors"/>
        <w:rPr>
          <w:color w:val="auto"/>
        </w:rPr>
      </w:pPr>
      <w:r w:rsidRPr="004435EB">
        <w:rPr>
          <w:color w:val="auto"/>
        </w:rPr>
        <w:t xml:space="preserve">By </w:t>
      </w:r>
      <w:sdt>
        <w:sdtPr>
          <w:rPr>
            <w:color w:val="auto"/>
          </w:rPr>
          <w:tag w:val="Sponsors"/>
          <w:id w:val="1589585889"/>
          <w:placeholder>
            <w:docPart w:val="BC6A277E70A54C5D83F0F91084EB54B0"/>
          </w:placeholder>
          <w:text w:multiLine="1"/>
        </w:sdtPr>
        <w:sdtEndPr/>
        <w:sdtContent>
          <w:r w:rsidR="00642083" w:rsidRPr="004435EB">
            <w:rPr>
              <w:color w:val="auto"/>
            </w:rPr>
            <w:t>Delegate</w:t>
          </w:r>
          <w:r w:rsidR="00E43BDD">
            <w:rPr>
              <w:color w:val="auto"/>
            </w:rPr>
            <w:t>s</w:t>
          </w:r>
          <w:r w:rsidR="00642083" w:rsidRPr="004435EB">
            <w:rPr>
              <w:color w:val="auto"/>
            </w:rPr>
            <w:t xml:space="preserve"> </w:t>
          </w:r>
          <w:r w:rsidR="009E5B1A" w:rsidRPr="004435EB">
            <w:rPr>
              <w:color w:val="auto"/>
            </w:rPr>
            <w:t>Vance</w:t>
          </w:r>
          <w:r w:rsidR="00E43BDD">
            <w:rPr>
              <w:color w:val="auto"/>
            </w:rPr>
            <w:t xml:space="preserve">, Chiarelli, Coop-Gonzalez, Dean, Kirby, Foggin, Bridges, McGeehan, Phillips, Householder, and Ridenour </w:t>
          </w:r>
        </w:sdtContent>
      </w:sdt>
    </w:p>
    <w:p w14:paraId="5FEDC98E" w14:textId="457E4890" w:rsidR="00E831B3" w:rsidRPr="004435EB" w:rsidRDefault="00CD36CF" w:rsidP="00CC1F3B">
      <w:pPr>
        <w:pStyle w:val="References"/>
        <w:rPr>
          <w:color w:val="auto"/>
        </w:rPr>
      </w:pPr>
      <w:r w:rsidRPr="004435EB">
        <w:rPr>
          <w:color w:val="auto"/>
        </w:rPr>
        <w:t>[</w:t>
      </w:r>
      <w:sdt>
        <w:sdtPr>
          <w:rPr>
            <w:color w:val="auto"/>
          </w:rPr>
          <w:tag w:val="References"/>
          <w:id w:val="-1043047873"/>
          <w:placeholder>
            <w:docPart w:val="460D713500284C7FB4932CF3609CC106"/>
          </w:placeholder>
          <w:text w:multiLine="1"/>
        </w:sdtPr>
        <w:sdtEndPr/>
        <w:sdtContent>
          <w:r w:rsidR="009E1853">
            <w:rPr>
              <w:color w:val="auto"/>
            </w:rPr>
            <w:t>Introduced January 26, 2024; Referred to the Committee on the Judiciary</w:t>
          </w:r>
        </w:sdtContent>
      </w:sdt>
      <w:r w:rsidRPr="004435EB">
        <w:rPr>
          <w:color w:val="auto"/>
        </w:rPr>
        <w:t>]</w:t>
      </w:r>
    </w:p>
    <w:p w14:paraId="301A23CD" w14:textId="0B5B434E" w:rsidR="00642083" w:rsidRPr="004435EB" w:rsidRDefault="0000526A" w:rsidP="00642083">
      <w:pPr>
        <w:pStyle w:val="TitleSection"/>
        <w:rPr>
          <w:color w:val="auto"/>
        </w:rPr>
      </w:pPr>
      <w:r w:rsidRPr="004435EB">
        <w:rPr>
          <w:color w:val="auto"/>
        </w:rPr>
        <w:lastRenderedPageBreak/>
        <w:t>A BILL</w:t>
      </w:r>
      <w:r w:rsidR="00642083" w:rsidRPr="004435EB">
        <w:rPr>
          <w:color w:val="auto"/>
        </w:rPr>
        <w:t xml:space="preserve"> to amend </w:t>
      </w:r>
      <w:r w:rsidR="00C369BE" w:rsidRPr="004435EB">
        <w:rPr>
          <w:color w:val="auto"/>
        </w:rPr>
        <w:t>and ree</w:t>
      </w:r>
      <w:r w:rsidR="005A79EE" w:rsidRPr="004435EB">
        <w:rPr>
          <w:color w:val="auto"/>
        </w:rPr>
        <w:t>n</w:t>
      </w:r>
      <w:r w:rsidR="00C369BE" w:rsidRPr="004435EB">
        <w:rPr>
          <w:color w:val="auto"/>
        </w:rPr>
        <w:t>act</w:t>
      </w:r>
      <w:r w:rsidR="0002494C" w:rsidRPr="004435EB">
        <w:rPr>
          <w:color w:val="auto"/>
        </w:rPr>
        <w:t xml:space="preserve"> §</w:t>
      </w:r>
      <w:r w:rsidR="006A563E" w:rsidRPr="004435EB">
        <w:rPr>
          <w:color w:val="auto"/>
        </w:rPr>
        <w:t>61-8B-5</w:t>
      </w:r>
      <w:r w:rsidR="0002494C" w:rsidRPr="004435EB">
        <w:rPr>
          <w:color w:val="auto"/>
        </w:rPr>
        <w:t xml:space="preserve">, </w:t>
      </w:r>
      <w:r w:rsidR="0002494C" w:rsidRPr="004435EB">
        <w:rPr>
          <w:rFonts w:cs="Arial"/>
          <w:color w:val="auto"/>
        </w:rPr>
        <w:t>§</w:t>
      </w:r>
      <w:r w:rsidR="006A563E" w:rsidRPr="004435EB">
        <w:rPr>
          <w:color w:val="auto"/>
        </w:rPr>
        <w:t>61-8B-9</w:t>
      </w:r>
      <w:r w:rsidR="0002494C" w:rsidRPr="004435EB">
        <w:rPr>
          <w:color w:val="auto"/>
        </w:rPr>
        <w:t>, §</w:t>
      </w:r>
      <w:r w:rsidR="006A563E" w:rsidRPr="004435EB">
        <w:rPr>
          <w:color w:val="auto"/>
        </w:rPr>
        <w:t>61</w:t>
      </w:r>
      <w:r w:rsidR="0002494C" w:rsidRPr="004435EB">
        <w:rPr>
          <w:color w:val="auto"/>
        </w:rPr>
        <w:t>-</w:t>
      </w:r>
      <w:r w:rsidR="006A563E" w:rsidRPr="004435EB">
        <w:rPr>
          <w:color w:val="auto"/>
        </w:rPr>
        <w:t>8D</w:t>
      </w:r>
      <w:r w:rsidR="0002494C" w:rsidRPr="004435EB">
        <w:rPr>
          <w:color w:val="auto"/>
        </w:rPr>
        <w:t>-</w:t>
      </w:r>
      <w:r w:rsidR="001575BE" w:rsidRPr="004435EB">
        <w:rPr>
          <w:color w:val="auto"/>
        </w:rPr>
        <w:t>5</w:t>
      </w:r>
      <w:r w:rsidR="0002494C" w:rsidRPr="004435EB">
        <w:rPr>
          <w:color w:val="auto"/>
        </w:rPr>
        <w:t xml:space="preserve">, </w:t>
      </w:r>
      <w:r w:rsidR="001575BE" w:rsidRPr="004435EB">
        <w:rPr>
          <w:color w:val="auto"/>
        </w:rPr>
        <w:t xml:space="preserve">and </w:t>
      </w:r>
      <w:r w:rsidR="0002494C" w:rsidRPr="004435EB">
        <w:rPr>
          <w:rFonts w:cs="Arial"/>
          <w:color w:val="auto"/>
        </w:rPr>
        <w:t>§</w:t>
      </w:r>
      <w:r w:rsidR="001575BE" w:rsidRPr="004435EB">
        <w:rPr>
          <w:rFonts w:cs="Arial"/>
          <w:color w:val="auto"/>
        </w:rPr>
        <w:t>61-8D-6</w:t>
      </w:r>
      <w:r w:rsidR="0002494C" w:rsidRPr="004435EB">
        <w:rPr>
          <w:color w:val="auto"/>
        </w:rPr>
        <w:t xml:space="preserve"> of</w:t>
      </w:r>
      <w:r w:rsidR="00C369BE" w:rsidRPr="004435EB">
        <w:rPr>
          <w:color w:val="auto"/>
        </w:rPr>
        <w:t xml:space="preserve"> </w:t>
      </w:r>
      <w:r w:rsidR="00642083" w:rsidRPr="004435EB">
        <w:rPr>
          <w:color w:val="auto"/>
        </w:rPr>
        <w:t xml:space="preserve">the Code of West Virginia, 1931, as amended, </w:t>
      </w:r>
      <w:r w:rsidR="00333277" w:rsidRPr="004435EB">
        <w:rPr>
          <w:color w:val="auto"/>
        </w:rPr>
        <w:t>all</w:t>
      </w:r>
      <w:r w:rsidR="00642083" w:rsidRPr="004435EB">
        <w:rPr>
          <w:color w:val="auto"/>
        </w:rPr>
        <w:t xml:space="preserve"> relating </w:t>
      </w:r>
      <w:r w:rsidR="00161286" w:rsidRPr="004435EB">
        <w:rPr>
          <w:color w:val="auto"/>
        </w:rPr>
        <w:t xml:space="preserve">to increasing penalties </w:t>
      </w:r>
      <w:r w:rsidR="00222546" w:rsidRPr="004435EB">
        <w:rPr>
          <w:color w:val="auto"/>
        </w:rPr>
        <w:t xml:space="preserve">for </w:t>
      </w:r>
      <w:r w:rsidR="00161286" w:rsidRPr="004435EB">
        <w:rPr>
          <w:color w:val="auto"/>
        </w:rPr>
        <w:t xml:space="preserve">child sexual assault and sexual abuse, and </w:t>
      </w:r>
      <w:r w:rsidR="00222546" w:rsidRPr="004435EB">
        <w:rPr>
          <w:color w:val="auto"/>
        </w:rPr>
        <w:t>for</w:t>
      </w:r>
      <w:r w:rsidR="00161286" w:rsidRPr="004435EB">
        <w:rPr>
          <w:color w:val="auto"/>
        </w:rPr>
        <w:t xml:space="preserve"> </w:t>
      </w:r>
      <w:r w:rsidR="0006036D" w:rsidRPr="004435EB">
        <w:rPr>
          <w:color w:val="auto"/>
        </w:rPr>
        <w:t xml:space="preserve">distributing, possessing, and transporting material depicting </w:t>
      </w:r>
      <w:r w:rsidR="00222546" w:rsidRPr="004435EB">
        <w:rPr>
          <w:color w:val="auto"/>
        </w:rPr>
        <w:t xml:space="preserve">a child engaged in sexually explicit conduct, and to clarify </w:t>
      </w:r>
      <w:r w:rsidR="00A61147" w:rsidRPr="004435EB">
        <w:rPr>
          <w:color w:val="auto"/>
        </w:rPr>
        <w:t>that failure to report sexual assault</w:t>
      </w:r>
      <w:r w:rsidR="00AF3264" w:rsidRPr="004435EB">
        <w:rPr>
          <w:color w:val="auto"/>
        </w:rPr>
        <w:t>,</w:t>
      </w:r>
      <w:r w:rsidR="00A61147" w:rsidRPr="004435EB">
        <w:rPr>
          <w:color w:val="auto"/>
        </w:rPr>
        <w:t xml:space="preserve"> sexual abuse</w:t>
      </w:r>
      <w:r w:rsidR="00AF3264" w:rsidRPr="004435EB">
        <w:rPr>
          <w:color w:val="auto"/>
        </w:rPr>
        <w:t>, or sexual exploitation</w:t>
      </w:r>
      <w:r w:rsidR="00A61147" w:rsidRPr="004435EB">
        <w:rPr>
          <w:color w:val="auto"/>
        </w:rPr>
        <w:t xml:space="preserve"> of a child is a felony.</w:t>
      </w:r>
    </w:p>
    <w:p w14:paraId="55AAAFC8" w14:textId="5E7EC9BE" w:rsidR="00994960" w:rsidRPr="004435EB" w:rsidRDefault="00642083" w:rsidP="00642083">
      <w:pPr>
        <w:pStyle w:val="EnactingClause"/>
        <w:rPr>
          <w:color w:val="auto"/>
        </w:rPr>
      </w:pPr>
      <w:r w:rsidRPr="004435EB">
        <w:rPr>
          <w:color w:val="auto"/>
        </w:rPr>
        <w:t>Be it enacted by the Legislature of West Virginia:</w:t>
      </w:r>
    </w:p>
    <w:p w14:paraId="69452BC7" w14:textId="75B0C80A" w:rsidR="00994960" w:rsidRPr="004435EB" w:rsidRDefault="00994960" w:rsidP="00474A3A">
      <w:pPr>
        <w:suppressLineNumbers/>
        <w:jc w:val="center"/>
        <w:rPr>
          <w:rFonts w:cs="Arial"/>
          <w:b/>
          <w:caps/>
          <w:color w:val="auto"/>
          <w:sz w:val="28"/>
        </w:rPr>
      </w:pPr>
      <w:r w:rsidRPr="004435EB">
        <w:rPr>
          <w:rFonts w:cs="Arial"/>
          <w:b/>
          <w:caps/>
          <w:color w:val="auto"/>
          <w:sz w:val="28"/>
        </w:rPr>
        <w:t xml:space="preserve">Chapter </w:t>
      </w:r>
      <w:r w:rsidR="00B04859" w:rsidRPr="004435EB">
        <w:rPr>
          <w:rFonts w:cs="Arial"/>
          <w:b/>
          <w:caps/>
          <w:color w:val="auto"/>
          <w:sz w:val="28"/>
        </w:rPr>
        <w:t>61</w:t>
      </w:r>
      <w:r w:rsidRPr="004435EB">
        <w:rPr>
          <w:rFonts w:cs="Arial"/>
          <w:b/>
          <w:caps/>
          <w:color w:val="auto"/>
          <w:sz w:val="28"/>
        </w:rPr>
        <w:t xml:space="preserve">. </w:t>
      </w:r>
      <w:r w:rsidR="00B04859" w:rsidRPr="004435EB">
        <w:rPr>
          <w:rFonts w:cs="Arial"/>
          <w:b/>
          <w:caps/>
          <w:color w:val="auto"/>
          <w:sz w:val="28"/>
        </w:rPr>
        <w:t>CRIMES AND THEIR PUNISHMENT</w:t>
      </w:r>
      <w:r w:rsidRPr="004435EB">
        <w:rPr>
          <w:rFonts w:cs="Arial"/>
          <w:b/>
          <w:caps/>
          <w:color w:val="auto"/>
          <w:sz w:val="28"/>
        </w:rPr>
        <w:t>.</w:t>
      </w:r>
    </w:p>
    <w:p w14:paraId="4075958B" w14:textId="3AAE91AF" w:rsidR="002559BE" w:rsidRPr="004435EB" w:rsidRDefault="002559BE" w:rsidP="00D53A1A">
      <w:pPr>
        <w:pStyle w:val="ArticleHeading"/>
        <w:rPr>
          <w:color w:val="auto"/>
        </w:rPr>
      </w:pPr>
      <w:r w:rsidRPr="004435EB">
        <w:rPr>
          <w:color w:val="auto"/>
        </w:rPr>
        <w:t xml:space="preserve">ARTICLE </w:t>
      </w:r>
      <w:r w:rsidR="00225782" w:rsidRPr="004435EB">
        <w:rPr>
          <w:color w:val="auto"/>
        </w:rPr>
        <w:t>8b. sEXUAL OFFENSES</w:t>
      </w:r>
      <w:r w:rsidRPr="004435EB">
        <w:rPr>
          <w:color w:val="auto"/>
        </w:rPr>
        <w:t>.</w:t>
      </w:r>
    </w:p>
    <w:p w14:paraId="099B644E" w14:textId="77777777" w:rsidR="00802E83" w:rsidRPr="004435EB" w:rsidRDefault="00802E83" w:rsidP="0000209C">
      <w:pPr>
        <w:suppressLineNumbers/>
        <w:jc w:val="both"/>
        <w:outlineLvl w:val="3"/>
        <w:rPr>
          <w:rFonts w:cs="Arial"/>
          <w:b/>
          <w:color w:val="auto"/>
          <w:u w:val="single"/>
        </w:rPr>
        <w:sectPr w:rsidR="00802E83" w:rsidRPr="004435EB" w:rsidSect="00CE43D0">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p>
    <w:p w14:paraId="0421C90A" w14:textId="77777777" w:rsidR="00802E83" w:rsidRPr="004435EB" w:rsidRDefault="00802E83" w:rsidP="008A336C">
      <w:pPr>
        <w:pStyle w:val="SectionHeading"/>
        <w:rPr>
          <w:color w:val="auto"/>
        </w:rPr>
      </w:pPr>
      <w:r w:rsidRPr="004435EB">
        <w:rPr>
          <w:color w:val="auto"/>
        </w:rPr>
        <w:t>§61-8B-5. Sexual assault in the third degree.</w:t>
      </w:r>
    </w:p>
    <w:p w14:paraId="1F2A3D35" w14:textId="77777777" w:rsidR="00802E83" w:rsidRPr="004435EB" w:rsidRDefault="00802E83" w:rsidP="008A336C">
      <w:pPr>
        <w:pStyle w:val="SectionBody"/>
        <w:rPr>
          <w:color w:val="auto"/>
        </w:rPr>
      </w:pPr>
      <w:r w:rsidRPr="004435EB">
        <w:rPr>
          <w:color w:val="auto"/>
        </w:rPr>
        <w:t>(a) A person is guilty of sexual assault in the third degree when:</w:t>
      </w:r>
    </w:p>
    <w:p w14:paraId="327AD30D" w14:textId="77777777" w:rsidR="00802E83" w:rsidRPr="004435EB" w:rsidRDefault="00802E83" w:rsidP="008A336C">
      <w:pPr>
        <w:pStyle w:val="SectionBody"/>
        <w:rPr>
          <w:color w:val="auto"/>
        </w:rPr>
      </w:pPr>
      <w:r w:rsidRPr="004435EB">
        <w:rPr>
          <w:color w:val="auto"/>
        </w:rPr>
        <w:t>(1) The person engages in sexual intercourse or sexual intrusion with another person who is mentally defective or mentally incapacitated; or</w:t>
      </w:r>
    </w:p>
    <w:p w14:paraId="2CFF676D" w14:textId="77777777" w:rsidR="00802E83" w:rsidRPr="004435EB" w:rsidRDefault="00802E83" w:rsidP="008A336C">
      <w:pPr>
        <w:pStyle w:val="SectionBody"/>
        <w:rPr>
          <w:color w:val="auto"/>
        </w:rPr>
      </w:pPr>
      <w:r w:rsidRPr="004435EB">
        <w:rPr>
          <w:color w:val="auto"/>
        </w:rPr>
        <w:t>(2) The person, being sixteen years old or more, engages in sexual intercourse or sexual intrusion with another person who is less than sixteen years old and who is at least four years younger than the defendant and is not married to the defendant.</w:t>
      </w:r>
    </w:p>
    <w:p w14:paraId="5D2F81EF" w14:textId="6E9E617C" w:rsidR="00802E83" w:rsidRPr="004435EB" w:rsidRDefault="00802E83" w:rsidP="008A336C">
      <w:pPr>
        <w:pStyle w:val="SectionBody"/>
        <w:rPr>
          <w:color w:val="auto"/>
        </w:rPr>
        <w:sectPr w:rsidR="00802E83" w:rsidRPr="004435EB" w:rsidSect="00CE43D0">
          <w:type w:val="continuous"/>
          <w:pgSz w:w="12240" w:h="15840" w:code="1"/>
          <w:pgMar w:top="1440" w:right="1440" w:bottom="1440" w:left="1440" w:header="720" w:footer="720" w:gutter="0"/>
          <w:lnNumType w:countBy="1" w:restart="newSection"/>
          <w:pgNumType w:start="0"/>
          <w:cols w:space="720"/>
          <w:titlePg/>
          <w:docGrid w:linePitch="360"/>
        </w:sectPr>
      </w:pPr>
      <w:r w:rsidRPr="004435EB">
        <w:rPr>
          <w:color w:val="auto"/>
        </w:rPr>
        <w:t xml:space="preserve">(b) Any person violating the provisions of this section is guilty of a felony and, upon conviction thereof, shall be imprisoned in a state correctional facility not less than </w:t>
      </w:r>
      <w:r w:rsidRPr="004435EB">
        <w:rPr>
          <w:strike/>
          <w:color w:val="auto"/>
        </w:rPr>
        <w:t>one</w:t>
      </w:r>
      <w:r w:rsidR="00ED4529" w:rsidRPr="004435EB">
        <w:rPr>
          <w:strike/>
          <w:color w:val="auto"/>
        </w:rPr>
        <w:t xml:space="preserve"> year</w:t>
      </w:r>
      <w:r w:rsidRPr="004435EB">
        <w:rPr>
          <w:color w:val="auto"/>
        </w:rPr>
        <w:t xml:space="preserve"> </w:t>
      </w:r>
      <w:r w:rsidR="00ED4529" w:rsidRPr="004435EB">
        <w:rPr>
          <w:color w:val="auto"/>
          <w:u w:val="single"/>
        </w:rPr>
        <w:t xml:space="preserve">two </w:t>
      </w:r>
      <w:r w:rsidRPr="004435EB">
        <w:rPr>
          <w:color w:val="auto"/>
          <w:u w:val="single"/>
        </w:rPr>
        <w:t>year</w:t>
      </w:r>
      <w:r w:rsidR="00ED4529" w:rsidRPr="004435EB">
        <w:rPr>
          <w:color w:val="auto"/>
          <w:u w:val="single"/>
        </w:rPr>
        <w:t>s</w:t>
      </w:r>
      <w:r w:rsidRPr="004435EB">
        <w:rPr>
          <w:color w:val="auto"/>
        </w:rPr>
        <w:t xml:space="preserve"> nor more than </w:t>
      </w:r>
      <w:r w:rsidRPr="004435EB">
        <w:rPr>
          <w:strike/>
          <w:color w:val="auto"/>
        </w:rPr>
        <w:t>five</w:t>
      </w:r>
      <w:r w:rsidR="00EC0DE9" w:rsidRPr="004435EB">
        <w:rPr>
          <w:color w:val="auto"/>
        </w:rPr>
        <w:t xml:space="preserve"> </w:t>
      </w:r>
      <w:r w:rsidR="00EC0DE9" w:rsidRPr="004435EB">
        <w:rPr>
          <w:color w:val="auto"/>
          <w:u w:val="single"/>
        </w:rPr>
        <w:t>ten</w:t>
      </w:r>
      <w:r w:rsidR="00EC0DE9" w:rsidRPr="004435EB">
        <w:rPr>
          <w:color w:val="auto"/>
        </w:rPr>
        <w:t xml:space="preserve"> </w:t>
      </w:r>
      <w:r w:rsidRPr="004435EB">
        <w:rPr>
          <w:color w:val="auto"/>
        </w:rPr>
        <w:t xml:space="preserve">years, or fined not more than </w:t>
      </w:r>
      <w:r w:rsidRPr="004435EB">
        <w:rPr>
          <w:strike/>
          <w:color w:val="auto"/>
        </w:rPr>
        <w:t>$10,000</w:t>
      </w:r>
      <w:r w:rsidR="00EC0DE9" w:rsidRPr="004435EB">
        <w:rPr>
          <w:color w:val="auto"/>
        </w:rPr>
        <w:t xml:space="preserve"> </w:t>
      </w:r>
      <w:r w:rsidR="00EC0DE9" w:rsidRPr="004435EB">
        <w:rPr>
          <w:color w:val="auto"/>
          <w:u w:val="single"/>
        </w:rPr>
        <w:t>$20,000</w:t>
      </w:r>
      <w:r w:rsidRPr="004435EB">
        <w:rPr>
          <w:color w:val="auto"/>
        </w:rPr>
        <w:t xml:space="preserve"> and </w:t>
      </w:r>
      <w:r w:rsidR="00A171DD" w:rsidRPr="004435EB">
        <w:rPr>
          <w:color w:val="auto"/>
        </w:rPr>
        <w:t>i</w:t>
      </w:r>
      <w:r w:rsidRPr="004435EB">
        <w:rPr>
          <w:color w:val="auto"/>
        </w:rPr>
        <w:t xml:space="preserve">mprisoned in a state correctional facility not less than </w:t>
      </w:r>
      <w:r w:rsidRPr="004435EB">
        <w:rPr>
          <w:strike/>
          <w:color w:val="auto"/>
        </w:rPr>
        <w:t>one year</w:t>
      </w:r>
      <w:r w:rsidRPr="004435EB">
        <w:rPr>
          <w:color w:val="auto"/>
        </w:rPr>
        <w:t xml:space="preserve"> </w:t>
      </w:r>
      <w:r w:rsidR="00A171DD" w:rsidRPr="004435EB">
        <w:rPr>
          <w:color w:val="auto"/>
          <w:u w:val="single"/>
        </w:rPr>
        <w:t>two years</w:t>
      </w:r>
      <w:r w:rsidR="00A171DD" w:rsidRPr="004435EB">
        <w:rPr>
          <w:color w:val="auto"/>
        </w:rPr>
        <w:t xml:space="preserve"> </w:t>
      </w:r>
      <w:r w:rsidRPr="004435EB">
        <w:rPr>
          <w:color w:val="auto"/>
        </w:rPr>
        <w:t xml:space="preserve">nor more than </w:t>
      </w:r>
      <w:r w:rsidRPr="004435EB">
        <w:rPr>
          <w:strike/>
          <w:color w:val="auto"/>
        </w:rPr>
        <w:t>five</w:t>
      </w:r>
      <w:r w:rsidRPr="004435EB">
        <w:rPr>
          <w:color w:val="auto"/>
        </w:rPr>
        <w:t xml:space="preserve"> </w:t>
      </w:r>
      <w:r w:rsidR="00A171DD" w:rsidRPr="004435EB">
        <w:rPr>
          <w:color w:val="auto"/>
          <w:u w:val="single"/>
        </w:rPr>
        <w:t>ten</w:t>
      </w:r>
      <w:r w:rsidR="00A171DD" w:rsidRPr="004435EB">
        <w:rPr>
          <w:color w:val="auto"/>
        </w:rPr>
        <w:t xml:space="preserve"> </w:t>
      </w:r>
      <w:r w:rsidRPr="004435EB">
        <w:rPr>
          <w:color w:val="auto"/>
        </w:rPr>
        <w:t>years</w:t>
      </w:r>
      <w:r w:rsidR="0000209C" w:rsidRPr="004435EB">
        <w:rPr>
          <w:color w:val="auto"/>
        </w:rPr>
        <w:t>.</w:t>
      </w:r>
    </w:p>
    <w:p w14:paraId="2E4BF5A9" w14:textId="77777777" w:rsidR="00A02A34" w:rsidRPr="004435EB" w:rsidRDefault="00A02A34" w:rsidP="00EF534A">
      <w:pPr>
        <w:pStyle w:val="SectionHeading"/>
        <w:rPr>
          <w:color w:val="auto"/>
        </w:rPr>
      </w:pPr>
      <w:r w:rsidRPr="004435EB">
        <w:rPr>
          <w:color w:val="auto"/>
        </w:rPr>
        <w:t>§61-8B-9. Sexual abuse in the third degree.</w:t>
      </w:r>
    </w:p>
    <w:p w14:paraId="331C17D5" w14:textId="77777777" w:rsidR="00A02A34" w:rsidRPr="004435EB" w:rsidRDefault="00A02A34" w:rsidP="00EF534A">
      <w:pPr>
        <w:pStyle w:val="SectionBody"/>
        <w:rPr>
          <w:color w:val="auto"/>
        </w:rPr>
      </w:pPr>
      <w:r w:rsidRPr="004435EB">
        <w:rPr>
          <w:color w:val="auto"/>
        </w:rPr>
        <w:t xml:space="preserve">(a) A person is guilty of sexual abuse in the third degree when he </w:t>
      </w:r>
      <w:r w:rsidRPr="004435EB">
        <w:rPr>
          <w:color w:val="auto"/>
          <w:u w:val="single"/>
        </w:rPr>
        <w:t>or she</w:t>
      </w:r>
      <w:r w:rsidRPr="004435EB">
        <w:rPr>
          <w:color w:val="auto"/>
        </w:rPr>
        <w:t xml:space="preserve"> subjects another person to sexual contact without the latter's consent, when such lack of consent is due to the victim's incapacity to consent by reason of being less than sixteen years old.</w:t>
      </w:r>
    </w:p>
    <w:p w14:paraId="57CB0C23" w14:textId="77777777" w:rsidR="00A02A34" w:rsidRPr="004435EB" w:rsidRDefault="00A02A34" w:rsidP="00EF534A">
      <w:pPr>
        <w:pStyle w:val="SectionBody"/>
        <w:rPr>
          <w:color w:val="auto"/>
        </w:rPr>
      </w:pPr>
      <w:r w:rsidRPr="004435EB">
        <w:rPr>
          <w:color w:val="auto"/>
        </w:rPr>
        <w:t>(b) In any prosecution under this section it is a defense that:</w:t>
      </w:r>
    </w:p>
    <w:p w14:paraId="239D78AD" w14:textId="77777777" w:rsidR="00A02A34" w:rsidRPr="004435EB" w:rsidRDefault="00A02A34" w:rsidP="00EF534A">
      <w:pPr>
        <w:pStyle w:val="SectionBody"/>
        <w:rPr>
          <w:color w:val="auto"/>
        </w:rPr>
      </w:pPr>
      <w:r w:rsidRPr="004435EB">
        <w:rPr>
          <w:color w:val="auto"/>
        </w:rPr>
        <w:t>(1) The defendant was less than sixteen years old; or</w:t>
      </w:r>
    </w:p>
    <w:p w14:paraId="6B2B5624" w14:textId="77777777" w:rsidR="00A02A34" w:rsidRPr="004435EB" w:rsidRDefault="00A02A34" w:rsidP="00EF534A">
      <w:pPr>
        <w:pStyle w:val="SectionBody"/>
        <w:rPr>
          <w:color w:val="auto"/>
        </w:rPr>
      </w:pPr>
      <w:r w:rsidRPr="004435EB">
        <w:rPr>
          <w:color w:val="auto"/>
        </w:rPr>
        <w:t>(2) The defendant was less than four years older than the victim.</w:t>
      </w:r>
    </w:p>
    <w:p w14:paraId="7894A659" w14:textId="1CEFBEC9" w:rsidR="00A02A34" w:rsidRPr="004435EB" w:rsidRDefault="00A02A34" w:rsidP="00EF534A">
      <w:pPr>
        <w:pStyle w:val="SectionBody"/>
        <w:rPr>
          <w:color w:val="auto"/>
        </w:rPr>
        <w:sectPr w:rsidR="00A02A34" w:rsidRPr="004435EB" w:rsidSect="00B53985">
          <w:type w:val="continuous"/>
          <w:pgSz w:w="12240" w:h="15840" w:code="1"/>
          <w:pgMar w:top="1440" w:right="1440" w:bottom="1440" w:left="1440" w:header="720" w:footer="720" w:gutter="0"/>
          <w:lnNumType w:countBy="1" w:restart="newSection"/>
          <w:pgNumType w:start="1"/>
          <w:cols w:space="720"/>
          <w:titlePg/>
          <w:docGrid w:linePitch="360"/>
        </w:sectPr>
      </w:pPr>
      <w:r w:rsidRPr="004435EB">
        <w:rPr>
          <w:color w:val="auto"/>
        </w:rPr>
        <w:t xml:space="preserve">(c) Any person who violates the provisions of this section shall be guilty of a </w:t>
      </w:r>
      <w:r w:rsidRPr="004435EB">
        <w:rPr>
          <w:strike/>
          <w:color w:val="auto"/>
        </w:rPr>
        <w:t>misdemeanor</w:t>
      </w:r>
      <w:r w:rsidR="00500E64" w:rsidRPr="004435EB">
        <w:rPr>
          <w:color w:val="auto"/>
        </w:rPr>
        <w:t xml:space="preserve"> </w:t>
      </w:r>
      <w:r w:rsidR="00500E64" w:rsidRPr="004435EB">
        <w:rPr>
          <w:color w:val="auto"/>
          <w:u w:val="single"/>
        </w:rPr>
        <w:t>felony</w:t>
      </w:r>
      <w:r w:rsidRPr="004435EB">
        <w:rPr>
          <w:color w:val="auto"/>
        </w:rPr>
        <w:t xml:space="preserve">, and, upon conviction thereof, shall be confined in </w:t>
      </w:r>
      <w:r w:rsidRPr="004435EB">
        <w:rPr>
          <w:strike/>
          <w:color w:val="auto"/>
        </w:rPr>
        <w:t>the county jail</w:t>
      </w:r>
      <w:r w:rsidR="00FA461F" w:rsidRPr="004435EB">
        <w:rPr>
          <w:color w:val="auto"/>
        </w:rPr>
        <w:t xml:space="preserve"> </w:t>
      </w:r>
      <w:r w:rsidR="00FA461F" w:rsidRPr="004435EB">
        <w:rPr>
          <w:color w:val="auto"/>
          <w:u w:val="single"/>
        </w:rPr>
        <w:t>a state correctional facility</w:t>
      </w:r>
      <w:r w:rsidRPr="004435EB">
        <w:rPr>
          <w:color w:val="auto"/>
        </w:rPr>
        <w:t xml:space="preserve"> not </w:t>
      </w:r>
      <w:r w:rsidRPr="004435EB">
        <w:rPr>
          <w:strike/>
          <w:color w:val="auto"/>
        </w:rPr>
        <w:t>more</w:t>
      </w:r>
      <w:r w:rsidRPr="004435EB">
        <w:rPr>
          <w:color w:val="auto"/>
        </w:rPr>
        <w:t xml:space="preserve"> </w:t>
      </w:r>
      <w:r w:rsidR="00247DC8" w:rsidRPr="004435EB">
        <w:rPr>
          <w:color w:val="auto"/>
          <w:u w:val="single"/>
        </w:rPr>
        <w:t>less</w:t>
      </w:r>
      <w:r w:rsidR="00247DC8" w:rsidRPr="004435EB">
        <w:rPr>
          <w:color w:val="auto"/>
        </w:rPr>
        <w:t xml:space="preserve"> </w:t>
      </w:r>
      <w:r w:rsidRPr="004435EB">
        <w:rPr>
          <w:color w:val="auto"/>
        </w:rPr>
        <w:t xml:space="preserve">than </w:t>
      </w:r>
      <w:r w:rsidRPr="004435EB">
        <w:rPr>
          <w:strike/>
          <w:color w:val="auto"/>
        </w:rPr>
        <w:t>ninety days</w:t>
      </w:r>
      <w:r w:rsidR="00500E64" w:rsidRPr="004435EB">
        <w:rPr>
          <w:color w:val="auto"/>
        </w:rPr>
        <w:t xml:space="preserve"> </w:t>
      </w:r>
      <w:r w:rsidR="00500E64" w:rsidRPr="004435EB">
        <w:rPr>
          <w:color w:val="auto"/>
          <w:u w:val="single"/>
        </w:rPr>
        <w:t>one year</w:t>
      </w:r>
      <w:r w:rsidRPr="004435EB">
        <w:rPr>
          <w:color w:val="auto"/>
        </w:rPr>
        <w:t xml:space="preserve">, or fined not more than </w:t>
      </w:r>
      <w:r w:rsidRPr="004435EB">
        <w:rPr>
          <w:strike/>
          <w:color w:val="auto"/>
        </w:rPr>
        <w:t>$500</w:t>
      </w:r>
      <w:r w:rsidRPr="004435EB">
        <w:rPr>
          <w:color w:val="auto"/>
        </w:rPr>
        <w:t xml:space="preserve"> </w:t>
      </w:r>
      <w:r w:rsidR="00FA461F" w:rsidRPr="004435EB">
        <w:rPr>
          <w:color w:val="auto"/>
          <w:u w:val="single"/>
        </w:rPr>
        <w:t>$1,000</w:t>
      </w:r>
      <w:r w:rsidR="00500E64" w:rsidRPr="004435EB">
        <w:rPr>
          <w:color w:val="auto"/>
        </w:rPr>
        <w:t xml:space="preserve"> </w:t>
      </w:r>
      <w:r w:rsidRPr="004435EB">
        <w:rPr>
          <w:color w:val="auto"/>
        </w:rPr>
        <w:t xml:space="preserve">and confined in </w:t>
      </w:r>
      <w:r w:rsidRPr="004435EB">
        <w:rPr>
          <w:strike/>
          <w:color w:val="auto"/>
        </w:rPr>
        <w:t>the county jail</w:t>
      </w:r>
      <w:r w:rsidRPr="004435EB">
        <w:rPr>
          <w:color w:val="auto"/>
        </w:rPr>
        <w:t xml:space="preserve"> </w:t>
      </w:r>
      <w:r w:rsidR="00FA461F" w:rsidRPr="004435EB">
        <w:rPr>
          <w:color w:val="auto"/>
          <w:u w:val="single"/>
        </w:rPr>
        <w:t>a state correctional facility</w:t>
      </w:r>
      <w:r w:rsidR="00FA461F" w:rsidRPr="004435EB">
        <w:rPr>
          <w:color w:val="auto"/>
        </w:rPr>
        <w:t xml:space="preserve"> </w:t>
      </w:r>
      <w:r w:rsidRPr="004435EB">
        <w:rPr>
          <w:color w:val="auto"/>
        </w:rPr>
        <w:t xml:space="preserve">not </w:t>
      </w:r>
      <w:r w:rsidRPr="004435EB">
        <w:rPr>
          <w:strike/>
          <w:color w:val="auto"/>
        </w:rPr>
        <w:t>more</w:t>
      </w:r>
      <w:r w:rsidRPr="004435EB">
        <w:rPr>
          <w:color w:val="auto"/>
        </w:rPr>
        <w:t xml:space="preserve"> </w:t>
      </w:r>
      <w:r w:rsidR="00247DC8" w:rsidRPr="004435EB">
        <w:rPr>
          <w:color w:val="auto"/>
          <w:u w:val="single"/>
        </w:rPr>
        <w:t>less</w:t>
      </w:r>
      <w:r w:rsidR="00247DC8" w:rsidRPr="004435EB">
        <w:rPr>
          <w:color w:val="auto"/>
        </w:rPr>
        <w:t xml:space="preserve"> </w:t>
      </w:r>
      <w:r w:rsidRPr="004435EB">
        <w:rPr>
          <w:color w:val="auto"/>
        </w:rPr>
        <w:t xml:space="preserve">than </w:t>
      </w:r>
      <w:r w:rsidRPr="004435EB">
        <w:rPr>
          <w:strike/>
          <w:color w:val="auto"/>
        </w:rPr>
        <w:t>ninety days</w:t>
      </w:r>
      <w:r w:rsidR="00656BA2" w:rsidRPr="004435EB">
        <w:rPr>
          <w:color w:val="auto"/>
        </w:rPr>
        <w:t xml:space="preserve"> </w:t>
      </w:r>
      <w:r w:rsidR="00656BA2" w:rsidRPr="004435EB">
        <w:rPr>
          <w:color w:val="auto"/>
          <w:u w:val="single"/>
        </w:rPr>
        <w:t>one year</w:t>
      </w:r>
      <w:r w:rsidR="00656BA2" w:rsidRPr="004435EB">
        <w:rPr>
          <w:color w:val="auto"/>
        </w:rPr>
        <w:t>.</w:t>
      </w:r>
    </w:p>
    <w:p w14:paraId="69D75C89" w14:textId="0776F36E" w:rsidR="00642083" w:rsidRPr="004435EB" w:rsidRDefault="00642083" w:rsidP="00642083">
      <w:pPr>
        <w:pStyle w:val="ArticleHeading"/>
        <w:rPr>
          <w:color w:val="auto"/>
        </w:rPr>
      </w:pPr>
      <w:r w:rsidRPr="004435EB">
        <w:rPr>
          <w:color w:val="auto"/>
        </w:rPr>
        <w:t xml:space="preserve">ARTICLE </w:t>
      </w:r>
      <w:r w:rsidR="00BA16D9" w:rsidRPr="004435EB">
        <w:rPr>
          <w:color w:val="auto"/>
        </w:rPr>
        <w:t>8</w:t>
      </w:r>
      <w:r w:rsidR="002B6DD2" w:rsidRPr="004435EB">
        <w:rPr>
          <w:color w:val="auto"/>
        </w:rPr>
        <w:t>D</w:t>
      </w:r>
      <w:r w:rsidR="00BA16D9" w:rsidRPr="004435EB">
        <w:rPr>
          <w:color w:val="auto"/>
        </w:rPr>
        <w:t>. child abuse</w:t>
      </w:r>
      <w:r w:rsidRPr="004435EB">
        <w:rPr>
          <w:color w:val="auto"/>
        </w:rPr>
        <w:t>.</w:t>
      </w:r>
    </w:p>
    <w:p w14:paraId="587E2D1C" w14:textId="77777777" w:rsidR="00CE43D0" w:rsidRPr="004435EB" w:rsidRDefault="00CE43D0" w:rsidP="00892189">
      <w:pPr>
        <w:pStyle w:val="SectionBody"/>
        <w:ind w:firstLine="0"/>
        <w:rPr>
          <w:color w:val="auto"/>
        </w:rPr>
        <w:sectPr w:rsidR="00CE43D0" w:rsidRPr="004435EB" w:rsidSect="00CE43D0">
          <w:footerReference w:type="default" r:id="rId12"/>
          <w:type w:val="continuous"/>
          <w:pgSz w:w="12240" w:h="15840" w:code="1"/>
          <w:pgMar w:top="1440" w:right="1440" w:bottom="1440" w:left="1440" w:header="720" w:footer="720" w:gutter="0"/>
          <w:lnNumType w:countBy="1" w:restart="newSection"/>
          <w:cols w:space="720"/>
          <w:titlePg/>
          <w:docGrid w:linePitch="360"/>
        </w:sectPr>
      </w:pPr>
    </w:p>
    <w:p w14:paraId="1CCA429A" w14:textId="1CEC2B33" w:rsidR="00CE43D0" w:rsidRPr="004435EB" w:rsidRDefault="00CE43D0" w:rsidP="00E64552">
      <w:pPr>
        <w:pStyle w:val="SectionHeading"/>
        <w:rPr>
          <w:color w:val="auto"/>
        </w:rPr>
      </w:pPr>
      <w:r w:rsidRPr="004435EB">
        <w:rPr>
          <w:color w:val="auto"/>
        </w:rPr>
        <w:t>§61-8D-5. Sexual abuse by a parent, guardian, custodian or person in a position of trust to a child; parent, guardian, custodian or person in a position of trust allowing sexual abuse to be inflicted upon a child</w:t>
      </w:r>
      <w:r w:rsidR="006903C9" w:rsidRPr="004435EB">
        <w:rPr>
          <w:color w:val="auto"/>
        </w:rPr>
        <w:t>;</w:t>
      </w:r>
      <w:r w:rsidR="004435EB" w:rsidRPr="004435EB">
        <w:rPr>
          <w:color w:val="auto"/>
        </w:rPr>
        <w:t xml:space="preserve"> </w:t>
      </w:r>
      <w:r w:rsidR="00117E19" w:rsidRPr="004435EB">
        <w:rPr>
          <w:color w:val="auto"/>
          <w:u w:val="single"/>
        </w:rPr>
        <w:t>fail</w:t>
      </w:r>
      <w:r w:rsidR="00D7691D" w:rsidRPr="004435EB">
        <w:rPr>
          <w:color w:val="auto"/>
          <w:u w:val="single"/>
        </w:rPr>
        <w:t>ing</w:t>
      </w:r>
      <w:r w:rsidR="00117E19" w:rsidRPr="004435EB">
        <w:rPr>
          <w:color w:val="auto"/>
          <w:u w:val="single"/>
        </w:rPr>
        <w:t xml:space="preserve"> to report </w:t>
      </w:r>
      <w:r w:rsidR="00A42C99" w:rsidRPr="004435EB">
        <w:rPr>
          <w:color w:val="auto"/>
          <w:u w:val="single"/>
        </w:rPr>
        <w:t>sexual assault or abuse upon a child</w:t>
      </w:r>
      <w:r w:rsidRPr="004435EB">
        <w:rPr>
          <w:color w:val="auto"/>
        </w:rPr>
        <w:t>; displaying of sex organs by a parent, guardian, or custodian; penalties.</w:t>
      </w:r>
    </w:p>
    <w:p w14:paraId="1669CA6A" w14:textId="2BDF700A" w:rsidR="00CE43D0" w:rsidRPr="004435EB" w:rsidRDefault="00CE43D0" w:rsidP="00E64552">
      <w:pPr>
        <w:pStyle w:val="SectionBody"/>
        <w:rPr>
          <w:color w:val="auto"/>
        </w:rPr>
      </w:pPr>
      <w:r w:rsidRPr="004435EB">
        <w:rPr>
          <w:color w:val="auto"/>
        </w:rPr>
        <w:t xml:space="preserve">(a) In addition to any other offenses set forth in this code, the Legislature hereby declares a separate and distinct offense under this subsection, as follows: If any parent, guardian or custodian of or other person in a position of trust in relation to a child under his or her care, custody or control, shall engage in or attempt to engage in sexual exploitation of, or in sexual intercourse, sexual intrusion or sexual contact with, a child under his or her care, custody or control, notwithstanding the fact that the child may have willingly participated in such conduct, or the fact that the child may have consented to such conduct or the fact that the child may have suffered no apparent physical injury or mental or emotional injury as a result of such conduct, then such parent, guardian, custodian or person in a position of trust shall be guilty of a felony and, upon conviction thereof, shall be imprisoned in a correctional facility not less than </w:t>
      </w:r>
      <w:r w:rsidRPr="004435EB">
        <w:rPr>
          <w:strike/>
          <w:color w:val="auto"/>
        </w:rPr>
        <w:t>ten</w:t>
      </w:r>
      <w:r w:rsidRPr="004435EB">
        <w:rPr>
          <w:color w:val="auto"/>
        </w:rPr>
        <w:t xml:space="preserve"> </w:t>
      </w:r>
      <w:r w:rsidR="00650995" w:rsidRPr="004435EB">
        <w:rPr>
          <w:color w:val="auto"/>
          <w:u w:val="single"/>
        </w:rPr>
        <w:t>twenty</w:t>
      </w:r>
      <w:r w:rsidR="00650995" w:rsidRPr="004435EB">
        <w:rPr>
          <w:color w:val="auto"/>
        </w:rPr>
        <w:t xml:space="preserve"> </w:t>
      </w:r>
      <w:r w:rsidRPr="004435EB">
        <w:rPr>
          <w:color w:val="auto"/>
        </w:rPr>
        <w:t xml:space="preserve">nor more than </w:t>
      </w:r>
      <w:r w:rsidRPr="004435EB">
        <w:rPr>
          <w:strike/>
          <w:color w:val="auto"/>
        </w:rPr>
        <w:t>twenty</w:t>
      </w:r>
      <w:r w:rsidRPr="004435EB">
        <w:rPr>
          <w:color w:val="auto"/>
        </w:rPr>
        <w:t xml:space="preserve"> </w:t>
      </w:r>
      <w:r w:rsidR="00650995" w:rsidRPr="004435EB">
        <w:rPr>
          <w:color w:val="auto"/>
          <w:u w:val="single"/>
        </w:rPr>
        <w:t>forty</w:t>
      </w:r>
      <w:r w:rsidR="00650995" w:rsidRPr="004435EB">
        <w:rPr>
          <w:color w:val="auto"/>
        </w:rPr>
        <w:t xml:space="preserve"> </w:t>
      </w:r>
      <w:r w:rsidRPr="004435EB">
        <w:rPr>
          <w:color w:val="auto"/>
        </w:rPr>
        <w:t xml:space="preserve">years, or fined not less than </w:t>
      </w:r>
      <w:r w:rsidRPr="004435EB">
        <w:rPr>
          <w:strike/>
          <w:color w:val="auto"/>
        </w:rPr>
        <w:t>$500</w:t>
      </w:r>
      <w:r w:rsidRPr="004435EB">
        <w:rPr>
          <w:color w:val="auto"/>
        </w:rPr>
        <w:t xml:space="preserve"> </w:t>
      </w:r>
      <w:r w:rsidR="00650995" w:rsidRPr="004435EB">
        <w:rPr>
          <w:color w:val="auto"/>
          <w:u w:val="single"/>
        </w:rPr>
        <w:t>$1,000</w:t>
      </w:r>
      <w:r w:rsidR="00650995" w:rsidRPr="004435EB">
        <w:rPr>
          <w:color w:val="auto"/>
        </w:rPr>
        <w:t xml:space="preserve"> </w:t>
      </w:r>
      <w:r w:rsidRPr="004435EB">
        <w:rPr>
          <w:color w:val="auto"/>
        </w:rPr>
        <w:t xml:space="preserve">nor more than </w:t>
      </w:r>
      <w:r w:rsidRPr="004435EB">
        <w:rPr>
          <w:strike/>
          <w:color w:val="auto"/>
        </w:rPr>
        <w:t>$5,000</w:t>
      </w:r>
      <w:r w:rsidRPr="004435EB">
        <w:rPr>
          <w:color w:val="auto"/>
        </w:rPr>
        <w:t xml:space="preserve"> </w:t>
      </w:r>
      <w:r w:rsidR="00650995" w:rsidRPr="004435EB">
        <w:rPr>
          <w:color w:val="auto"/>
          <w:u w:val="single"/>
        </w:rPr>
        <w:t>$10,000</w:t>
      </w:r>
      <w:r w:rsidR="00650995" w:rsidRPr="004435EB">
        <w:rPr>
          <w:color w:val="auto"/>
        </w:rPr>
        <w:t xml:space="preserve"> </w:t>
      </w:r>
      <w:r w:rsidRPr="004435EB">
        <w:rPr>
          <w:color w:val="auto"/>
        </w:rPr>
        <w:t xml:space="preserve">and imprisoned in a correctional facility not less than </w:t>
      </w:r>
      <w:r w:rsidRPr="004435EB">
        <w:rPr>
          <w:strike/>
          <w:color w:val="auto"/>
        </w:rPr>
        <w:t>ten</w:t>
      </w:r>
      <w:r w:rsidRPr="004435EB">
        <w:rPr>
          <w:color w:val="auto"/>
        </w:rPr>
        <w:t xml:space="preserve"> </w:t>
      </w:r>
      <w:r w:rsidR="00A52D46" w:rsidRPr="004435EB">
        <w:rPr>
          <w:color w:val="auto"/>
          <w:u w:val="single"/>
        </w:rPr>
        <w:t>twenty</w:t>
      </w:r>
      <w:r w:rsidR="00A52D46" w:rsidRPr="004435EB">
        <w:rPr>
          <w:color w:val="auto"/>
        </w:rPr>
        <w:t xml:space="preserve"> </w:t>
      </w:r>
      <w:r w:rsidRPr="004435EB">
        <w:rPr>
          <w:color w:val="auto"/>
        </w:rPr>
        <w:t xml:space="preserve">years nor more than </w:t>
      </w:r>
      <w:r w:rsidRPr="004435EB">
        <w:rPr>
          <w:strike/>
          <w:color w:val="auto"/>
        </w:rPr>
        <w:t>twenty</w:t>
      </w:r>
      <w:r w:rsidRPr="004435EB">
        <w:rPr>
          <w:color w:val="auto"/>
        </w:rPr>
        <w:t xml:space="preserve"> </w:t>
      </w:r>
      <w:r w:rsidR="00A52D46" w:rsidRPr="004435EB">
        <w:rPr>
          <w:color w:val="auto"/>
          <w:u w:val="single"/>
        </w:rPr>
        <w:t>forty</w:t>
      </w:r>
      <w:r w:rsidR="00A52D46" w:rsidRPr="004435EB">
        <w:rPr>
          <w:color w:val="auto"/>
        </w:rPr>
        <w:t xml:space="preserve"> </w:t>
      </w:r>
      <w:r w:rsidRPr="004435EB">
        <w:rPr>
          <w:color w:val="auto"/>
        </w:rPr>
        <w:t>years.</w:t>
      </w:r>
    </w:p>
    <w:p w14:paraId="73870E62" w14:textId="5DB85E2A" w:rsidR="00CE43D0" w:rsidRPr="004435EB" w:rsidRDefault="00CE43D0" w:rsidP="00E64552">
      <w:pPr>
        <w:pStyle w:val="SectionBody"/>
        <w:rPr>
          <w:color w:val="auto"/>
        </w:rPr>
      </w:pPr>
      <w:r w:rsidRPr="004435EB">
        <w:rPr>
          <w:color w:val="auto"/>
        </w:rPr>
        <w:t xml:space="preserve">(b) Any parent, guardian, custodian or other person in a position of trust in relation to the child who knowingly procures, authorizes, or induces another person to engage in or attempt to engage in sexual exploitation of, or sexual intercourse, sexual intrusion or sexual contact with, a child under the care, custody or control of such parent, guardian, custodian or person in a position of trust when such child is less than sixteen years of age, notwithstanding the fact that the child may have willingly participated in such conduct or the fact that the child may have suffered no apparent physical injury or mental or emotional injury as a result of such conduct, such parent, guardian, custodian or person in a position of trust shall be guilty of a felony and, upon conviction thereof, shall be imprisoned in a correctional facility not less than </w:t>
      </w:r>
      <w:r w:rsidRPr="004435EB">
        <w:rPr>
          <w:strike/>
          <w:color w:val="auto"/>
        </w:rPr>
        <w:t>five</w:t>
      </w:r>
      <w:r w:rsidR="00A52D46" w:rsidRPr="004435EB">
        <w:rPr>
          <w:color w:val="auto"/>
        </w:rPr>
        <w:t xml:space="preserve"> </w:t>
      </w:r>
      <w:r w:rsidR="00A52D46" w:rsidRPr="004435EB">
        <w:rPr>
          <w:color w:val="auto"/>
          <w:u w:val="single"/>
        </w:rPr>
        <w:t>ten</w:t>
      </w:r>
      <w:r w:rsidR="00A52D46" w:rsidRPr="004435EB">
        <w:rPr>
          <w:color w:val="auto"/>
        </w:rPr>
        <w:t xml:space="preserve"> </w:t>
      </w:r>
      <w:r w:rsidRPr="004435EB">
        <w:rPr>
          <w:color w:val="auto"/>
        </w:rPr>
        <w:t xml:space="preserve">years nor more than </w:t>
      </w:r>
      <w:r w:rsidR="00A52D46" w:rsidRPr="004435EB">
        <w:rPr>
          <w:color w:val="auto"/>
        </w:rPr>
        <w:t xml:space="preserve"> </w:t>
      </w:r>
      <w:r w:rsidRPr="004435EB">
        <w:rPr>
          <w:strike/>
          <w:color w:val="auto"/>
        </w:rPr>
        <w:t>fifteen</w:t>
      </w:r>
      <w:r w:rsidRPr="004435EB">
        <w:rPr>
          <w:color w:val="auto"/>
        </w:rPr>
        <w:t xml:space="preserve"> </w:t>
      </w:r>
      <w:r w:rsidR="004D144D" w:rsidRPr="004435EB">
        <w:rPr>
          <w:color w:val="auto"/>
          <w:u w:val="single"/>
        </w:rPr>
        <w:t>thirty</w:t>
      </w:r>
      <w:r w:rsidR="00A52D46" w:rsidRPr="004435EB">
        <w:rPr>
          <w:color w:val="auto"/>
        </w:rPr>
        <w:t xml:space="preserve"> </w:t>
      </w:r>
      <w:r w:rsidRPr="004435EB">
        <w:rPr>
          <w:color w:val="auto"/>
        </w:rPr>
        <w:t xml:space="preserve">years, or fined not less than </w:t>
      </w:r>
      <w:r w:rsidRPr="004435EB">
        <w:rPr>
          <w:strike/>
          <w:color w:val="auto"/>
        </w:rPr>
        <w:t>$1,000</w:t>
      </w:r>
      <w:r w:rsidRPr="004435EB">
        <w:rPr>
          <w:color w:val="auto"/>
        </w:rPr>
        <w:t xml:space="preserve"> </w:t>
      </w:r>
      <w:r w:rsidR="004D144D" w:rsidRPr="004435EB">
        <w:rPr>
          <w:color w:val="auto"/>
          <w:u w:val="single"/>
        </w:rPr>
        <w:t>$2,000</w:t>
      </w:r>
      <w:r w:rsidR="004D144D" w:rsidRPr="004435EB">
        <w:rPr>
          <w:color w:val="auto"/>
        </w:rPr>
        <w:t xml:space="preserve"> </w:t>
      </w:r>
      <w:r w:rsidRPr="004435EB">
        <w:rPr>
          <w:color w:val="auto"/>
        </w:rPr>
        <w:t xml:space="preserve">nor more than </w:t>
      </w:r>
      <w:r w:rsidRPr="004435EB">
        <w:rPr>
          <w:strike/>
          <w:color w:val="auto"/>
        </w:rPr>
        <w:t>$10,000</w:t>
      </w:r>
      <w:r w:rsidRPr="004435EB">
        <w:rPr>
          <w:color w:val="auto"/>
        </w:rPr>
        <w:t xml:space="preserve"> </w:t>
      </w:r>
      <w:r w:rsidR="004D144D" w:rsidRPr="004435EB">
        <w:rPr>
          <w:color w:val="auto"/>
          <w:u w:val="single"/>
        </w:rPr>
        <w:t>$20,000</w:t>
      </w:r>
      <w:r w:rsidR="004D144D" w:rsidRPr="004435EB">
        <w:rPr>
          <w:color w:val="auto"/>
        </w:rPr>
        <w:t xml:space="preserve"> </w:t>
      </w:r>
      <w:r w:rsidRPr="004435EB">
        <w:rPr>
          <w:color w:val="auto"/>
        </w:rPr>
        <w:t xml:space="preserve">and imprisoned in a correctional facility not less than </w:t>
      </w:r>
      <w:r w:rsidRPr="004435EB">
        <w:rPr>
          <w:strike/>
          <w:color w:val="auto"/>
        </w:rPr>
        <w:t>five</w:t>
      </w:r>
      <w:r w:rsidRPr="004435EB">
        <w:rPr>
          <w:color w:val="auto"/>
        </w:rPr>
        <w:t xml:space="preserve"> </w:t>
      </w:r>
      <w:r w:rsidR="004D144D" w:rsidRPr="004435EB">
        <w:rPr>
          <w:color w:val="auto"/>
          <w:u w:val="single"/>
        </w:rPr>
        <w:t>ten</w:t>
      </w:r>
      <w:r w:rsidR="004D144D" w:rsidRPr="004435EB">
        <w:rPr>
          <w:color w:val="auto"/>
        </w:rPr>
        <w:t xml:space="preserve"> </w:t>
      </w:r>
      <w:r w:rsidRPr="004435EB">
        <w:rPr>
          <w:color w:val="auto"/>
        </w:rPr>
        <w:t xml:space="preserve">years nor more than </w:t>
      </w:r>
      <w:r w:rsidRPr="004435EB">
        <w:rPr>
          <w:strike/>
          <w:color w:val="auto"/>
        </w:rPr>
        <w:t>fifteen</w:t>
      </w:r>
      <w:r w:rsidRPr="004435EB">
        <w:rPr>
          <w:color w:val="auto"/>
        </w:rPr>
        <w:t xml:space="preserve"> </w:t>
      </w:r>
      <w:r w:rsidR="004D144D" w:rsidRPr="004435EB">
        <w:rPr>
          <w:color w:val="auto"/>
          <w:u w:val="single"/>
        </w:rPr>
        <w:t>thirty</w:t>
      </w:r>
      <w:r w:rsidR="004D144D" w:rsidRPr="004435EB">
        <w:rPr>
          <w:color w:val="auto"/>
        </w:rPr>
        <w:t xml:space="preserve"> </w:t>
      </w:r>
      <w:r w:rsidRPr="004435EB">
        <w:rPr>
          <w:color w:val="auto"/>
        </w:rPr>
        <w:t>years.</w:t>
      </w:r>
    </w:p>
    <w:p w14:paraId="1F3FC98D" w14:textId="439D9C5B" w:rsidR="00CE43D0" w:rsidRPr="004435EB" w:rsidRDefault="00CE43D0" w:rsidP="00E64552">
      <w:pPr>
        <w:pStyle w:val="SectionBody"/>
        <w:rPr>
          <w:color w:val="auto"/>
        </w:rPr>
      </w:pPr>
      <w:r w:rsidRPr="004435EB">
        <w:rPr>
          <w:color w:val="auto"/>
        </w:rPr>
        <w:t xml:space="preserve">(c) Any parent, guardian, custodian or other person in a position of trust in relation to the child who knowingly procures, authorizes, or induces another person to engage in or attempt to engage in sexual exploitation of, or sexual intercourse, sexual intrusion or sexual contact with, a child under the care, custody or control of such parent, guardian, custodian or person in a position of trust when such child is sixteen years of age or older, notwithstanding the fact that the child may have consented to such conduct or the fact that the child may have suffered no apparent physical injury or mental or emotional injury as a result of such conduct, then such parent, guardian, custodian or person in a position of trust shall be guilty of a felony and, upon conviction thereof, shall be imprisoned in a correctional facility not less than </w:t>
      </w:r>
      <w:r w:rsidRPr="004435EB">
        <w:rPr>
          <w:strike/>
          <w:color w:val="auto"/>
        </w:rPr>
        <w:t>one</w:t>
      </w:r>
      <w:r w:rsidR="000307BC" w:rsidRPr="004435EB">
        <w:rPr>
          <w:strike/>
          <w:color w:val="auto"/>
        </w:rPr>
        <w:t xml:space="preserve"> </w:t>
      </w:r>
      <w:r w:rsidRPr="004435EB">
        <w:rPr>
          <w:strike/>
          <w:color w:val="auto"/>
        </w:rPr>
        <w:t>year</w:t>
      </w:r>
      <w:r w:rsidRPr="004435EB">
        <w:rPr>
          <w:color w:val="auto"/>
        </w:rPr>
        <w:t xml:space="preserve"> </w:t>
      </w:r>
      <w:r w:rsidR="000307BC" w:rsidRPr="004435EB">
        <w:rPr>
          <w:color w:val="auto"/>
          <w:u w:val="single"/>
        </w:rPr>
        <w:t>two years</w:t>
      </w:r>
      <w:r w:rsidR="000307BC" w:rsidRPr="004435EB">
        <w:rPr>
          <w:color w:val="auto"/>
        </w:rPr>
        <w:t xml:space="preserve"> </w:t>
      </w:r>
      <w:r w:rsidRPr="004435EB">
        <w:rPr>
          <w:color w:val="auto"/>
        </w:rPr>
        <w:t xml:space="preserve">nor more than </w:t>
      </w:r>
      <w:r w:rsidRPr="004435EB">
        <w:rPr>
          <w:strike/>
          <w:color w:val="auto"/>
        </w:rPr>
        <w:t>five</w:t>
      </w:r>
      <w:r w:rsidRPr="004435EB">
        <w:rPr>
          <w:color w:val="auto"/>
        </w:rPr>
        <w:t xml:space="preserve"> </w:t>
      </w:r>
      <w:r w:rsidR="000307BC" w:rsidRPr="004435EB">
        <w:rPr>
          <w:color w:val="auto"/>
          <w:u w:val="single"/>
        </w:rPr>
        <w:t>ten</w:t>
      </w:r>
      <w:r w:rsidR="000307BC" w:rsidRPr="004435EB">
        <w:rPr>
          <w:color w:val="auto"/>
        </w:rPr>
        <w:t xml:space="preserve"> </w:t>
      </w:r>
      <w:r w:rsidRPr="004435EB">
        <w:rPr>
          <w:color w:val="auto"/>
        </w:rPr>
        <w:t>years.</w:t>
      </w:r>
    </w:p>
    <w:p w14:paraId="1617D946" w14:textId="1F12B0F6" w:rsidR="00C45DFF" w:rsidRPr="004435EB" w:rsidRDefault="00467090" w:rsidP="00E64552">
      <w:pPr>
        <w:pStyle w:val="SectionBody"/>
        <w:rPr>
          <w:color w:val="auto"/>
          <w:u w:val="single"/>
        </w:rPr>
      </w:pPr>
      <w:r w:rsidRPr="004435EB">
        <w:rPr>
          <w:color w:val="auto"/>
          <w:u w:val="single"/>
        </w:rPr>
        <w:t xml:space="preserve">(d) </w:t>
      </w:r>
      <w:r w:rsidR="002A3501" w:rsidRPr="004435EB">
        <w:rPr>
          <w:color w:val="auto"/>
          <w:u w:val="single"/>
        </w:rPr>
        <w:t xml:space="preserve">Notwithstanding any other provision of this code </w:t>
      </w:r>
      <w:r w:rsidR="001575BE" w:rsidRPr="004435EB">
        <w:rPr>
          <w:color w:val="auto"/>
          <w:u w:val="single"/>
        </w:rPr>
        <w:t>otherwise</w:t>
      </w:r>
      <w:r w:rsidR="002A3501" w:rsidRPr="004435EB">
        <w:rPr>
          <w:color w:val="auto"/>
          <w:u w:val="single"/>
        </w:rPr>
        <w:t>, a</w:t>
      </w:r>
      <w:r w:rsidRPr="004435EB">
        <w:rPr>
          <w:color w:val="auto"/>
          <w:u w:val="single"/>
        </w:rPr>
        <w:t xml:space="preserve">ny parent, guardian, custodian or other person in a position of trust in relation to </w:t>
      </w:r>
      <w:r w:rsidR="00600E28" w:rsidRPr="004435EB">
        <w:rPr>
          <w:color w:val="auto"/>
          <w:u w:val="single"/>
        </w:rPr>
        <w:t>a child who</w:t>
      </w:r>
      <w:r w:rsidR="00762840" w:rsidRPr="004435EB">
        <w:rPr>
          <w:color w:val="auto"/>
          <w:u w:val="single"/>
        </w:rPr>
        <w:t xml:space="preserve"> knows </w:t>
      </w:r>
      <w:r w:rsidR="000C75A1" w:rsidRPr="004435EB">
        <w:rPr>
          <w:color w:val="auto"/>
          <w:u w:val="single"/>
        </w:rPr>
        <w:t xml:space="preserve">or learns that </w:t>
      </w:r>
      <w:r w:rsidR="00C45DFF" w:rsidRPr="004435EB">
        <w:rPr>
          <w:color w:val="auto"/>
          <w:u w:val="single"/>
        </w:rPr>
        <w:t xml:space="preserve">said child </w:t>
      </w:r>
      <w:r w:rsidR="000C75A1" w:rsidRPr="004435EB">
        <w:rPr>
          <w:color w:val="auto"/>
          <w:u w:val="single"/>
        </w:rPr>
        <w:t>has been</w:t>
      </w:r>
      <w:r w:rsidR="00402568" w:rsidRPr="004435EB">
        <w:rPr>
          <w:color w:val="auto"/>
          <w:u w:val="single"/>
        </w:rPr>
        <w:t xml:space="preserve"> subjected to sexual assault or sexual abuse, sexual exploitation,</w:t>
      </w:r>
      <w:r w:rsidR="00212BFD" w:rsidRPr="004435EB">
        <w:rPr>
          <w:color w:val="auto"/>
          <w:u w:val="single"/>
        </w:rPr>
        <w:t xml:space="preserve"> sexual intrusion or sexual contact</w:t>
      </w:r>
      <w:r w:rsidR="002854B3" w:rsidRPr="004435EB">
        <w:rPr>
          <w:color w:val="auto"/>
          <w:u w:val="single"/>
        </w:rPr>
        <w:t xml:space="preserve"> in violation of</w:t>
      </w:r>
      <w:r w:rsidR="00DA18BE" w:rsidRPr="004435EB">
        <w:rPr>
          <w:color w:val="auto"/>
          <w:u w:val="single"/>
        </w:rPr>
        <w:t xml:space="preserve"> chapter sixty-one of this code</w:t>
      </w:r>
      <w:r w:rsidR="000C75A1" w:rsidRPr="004435EB">
        <w:rPr>
          <w:color w:val="auto"/>
          <w:u w:val="single"/>
        </w:rPr>
        <w:t xml:space="preserve">, and who fails to report the same to law enforcement, </w:t>
      </w:r>
      <w:r w:rsidR="000E564E" w:rsidRPr="004435EB">
        <w:rPr>
          <w:color w:val="auto"/>
          <w:u w:val="single"/>
        </w:rPr>
        <w:t>shall be guilty of a felony and, upon conviction thereof, shall be imprisoned in a correctional facility</w:t>
      </w:r>
      <w:r w:rsidR="006210BF" w:rsidRPr="004435EB">
        <w:rPr>
          <w:color w:val="auto"/>
          <w:u w:val="single"/>
        </w:rPr>
        <w:t xml:space="preserve"> not less than two years nor more than ten years.</w:t>
      </w:r>
    </w:p>
    <w:p w14:paraId="6D23FB1D" w14:textId="248ED1EB" w:rsidR="00CE43D0" w:rsidRPr="004435EB" w:rsidRDefault="00CE43D0" w:rsidP="00E64552">
      <w:pPr>
        <w:pStyle w:val="SectionBody"/>
        <w:rPr>
          <w:color w:val="auto"/>
        </w:rPr>
        <w:sectPr w:rsidR="00CE43D0" w:rsidRPr="004435EB" w:rsidSect="00641ABB">
          <w:type w:val="continuous"/>
          <w:pgSz w:w="12240" w:h="15840" w:code="1"/>
          <w:pgMar w:top="1440" w:right="1440" w:bottom="1440" w:left="1440" w:header="720" w:footer="720" w:gutter="0"/>
          <w:lnNumType w:countBy="1" w:restart="newSection"/>
          <w:cols w:space="720"/>
          <w:titlePg/>
          <w:docGrid w:linePitch="360"/>
        </w:sectPr>
      </w:pPr>
      <w:r w:rsidRPr="004435EB">
        <w:rPr>
          <w:strike/>
          <w:color w:val="auto"/>
        </w:rPr>
        <w:t>(d)</w:t>
      </w:r>
      <w:r w:rsidRPr="004435EB">
        <w:rPr>
          <w:color w:val="auto"/>
        </w:rPr>
        <w:t xml:space="preserve"> </w:t>
      </w:r>
      <w:r w:rsidR="00467090" w:rsidRPr="004435EB">
        <w:rPr>
          <w:color w:val="auto"/>
          <w:u w:val="single"/>
        </w:rPr>
        <w:t>(e)</w:t>
      </w:r>
      <w:r w:rsidR="00467090" w:rsidRPr="004435EB">
        <w:rPr>
          <w:color w:val="auto"/>
        </w:rPr>
        <w:t xml:space="preserve"> </w:t>
      </w:r>
      <w:r w:rsidRPr="004435EB">
        <w:rPr>
          <w:color w:val="auto"/>
        </w:rPr>
        <w:t>The provisions of this section shall not apply to a custodian or person in a position of trust whose age exceeds the age of the child by less than four years</w:t>
      </w:r>
      <w:r w:rsidR="00734989" w:rsidRPr="004435EB">
        <w:rPr>
          <w:color w:val="auto"/>
        </w:rPr>
        <w:t>.</w:t>
      </w:r>
    </w:p>
    <w:p w14:paraId="279054B6" w14:textId="77777777" w:rsidR="00050CB4" w:rsidRPr="004435EB" w:rsidRDefault="00050CB4" w:rsidP="00FD66F0">
      <w:pPr>
        <w:pStyle w:val="SectionHeading"/>
        <w:rPr>
          <w:color w:val="auto"/>
        </w:rPr>
      </w:pPr>
      <w:r w:rsidRPr="004435EB">
        <w:rPr>
          <w:color w:val="auto"/>
        </w:rPr>
        <w:t>§61-8D-6. Sending, distributing, exhibiting, possessing, displaying or transporting material by a parent, guardian or custodian, depicting a child engaged in sexually explicit conduct; penalty.</w:t>
      </w:r>
    </w:p>
    <w:p w14:paraId="670E9CD6" w14:textId="4EA7B023" w:rsidR="00050CB4" w:rsidRPr="004435EB" w:rsidRDefault="00050CB4" w:rsidP="00FD66F0">
      <w:pPr>
        <w:pStyle w:val="SectionBody"/>
        <w:rPr>
          <w:color w:val="auto"/>
        </w:rPr>
        <w:sectPr w:rsidR="00050CB4" w:rsidRPr="004435EB" w:rsidSect="00CE43D0">
          <w:headerReference w:type="first" r:id="rId13"/>
          <w:footerReference w:type="first" r:id="rId14"/>
          <w:type w:val="continuous"/>
          <w:pgSz w:w="12240" w:h="15840" w:code="1"/>
          <w:pgMar w:top="1440" w:right="1440" w:bottom="1440" w:left="1440" w:header="720" w:footer="720" w:gutter="0"/>
          <w:lnNumType w:countBy="1" w:restart="newSection"/>
          <w:cols w:space="720"/>
          <w:titlePg/>
          <w:docGrid w:linePitch="360"/>
        </w:sectPr>
      </w:pPr>
      <w:r w:rsidRPr="004435EB">
        <w:rPr>
          <w:color w:val="auto"/>
        </w:rPr>
        <w:t xml:space="preserve">Any parent, guardian or custodian who, with knowledge, sends or causes to be sent, or distributes, exhibits, possesses, displays or transports, any material visually portraying a child under his or her care, custody or control engaged in any sexually explicit conduct, is guilty of a felony, and, upon conviction thereof, shall be imprisoned in the penitentiary not more than </w:t>
      </w:r>
      <w:r w:rsidRPr="004435EB">
        <w:rPr>
          <w:strike/>
          <w:color w:val="auto"/>
        </w:rPr>
        <w:t>two</w:t>
      </w:r>
      <w:r w:rsidRPr="004435EB">
        <w:rPr>
          <w:color w:val="auto"/>
        </w:rPr>
        <w:t xml:space="preserve"> </w:t>
      </w:r>
      <w:r w:rsidR="00613692" w:rsidRPr="004435EB">
        <w:rPr>
          <w:color w:val="auto"/>
          <w:u w:val="single"/>
        </w:rPr>
        <w:t>four</w:t>
      </w:r>
      <w:r w:rsidR="00613692" w:rsidRPr="004435EB">
        <w:rPr>
          <w:color w:val="auto"/>
        </w:rPr>
        <w:t xml:space="preserve"> </w:t>
      </w:r>
      <w:r w:rsidRPr="004435EB">
        <w:rPr>
          <w:color w:val="auto"/>
        </w:rPr>
        <w:t xml:space="preserve">years, and fined not less than </w:t>
      </w:r>
      <w:r w:rsidRPr="004435EB">
        <w:rPr>
          <w:strike/>
          <w:color w:val="auto"/>
        </w:rPr>
        <w:t>$400</w:t>
      </w:r>
      <w:r w:rsidRPr="004435EB">
        <w:rPr>
          <w:color w:val="auto"/>
        </w:rPr>
        <w:t xml:space="preserve"> </w:t>
      </w:r>
      <w:r w:rsidR="00613692" w:rsidRPr="004435EB">
        <w:rPr>
          <w:color w:val="auto"/>
          <w:u w:val="single"/>
        </w:rPr>
        <w:t>$800</w:t>
      </w:r>
      <w:r w:rsidR="00613692" w:rsidRPr="004435EB">
        <w:rPr>
          <w:color w:val="auto"/>
        </w:rPr>
        <w:t xml:space="preserve"> </w:t>
      </w:r>
      <w:r w:rsidRPr="004435EB">
        <w:rPr>
          <w:color w:val="auto"/>
        </w:rPr>
        <w:t xml:space="preserve">nor more than </w:t>
      </w:r>
      <w:r w:rsidRPr="004435EB">
        <w:rPr>
          <w:strike/>
          <w:color w:val="auto"/>
        </w:rPr>
        <w:t>$4,000</w:t>
      </w:r>
      <w:r w:rsidR="00613692" w:rsidRPr="004435EB">
        <w:rPr>
          <w:color w:val="auto"/>
        </w:rPr>
        <w:t xml:space="preserve"> </w:t>
      </w:r>
      <w:r w:rsidR="00613692" w:rsidRPr="004435EB">
        <w:rPr>
          <w:color w:val="auto"/>
          <w:u w:val="single"/>
        </w:rPr>
        <w:t>$8,000</w:t>
      </w:r>
      <w:r w:rsidRPr="004435EB">
        <w:rPr>
          <w:color w:val="auto"/>
        </w:rPr>
        <w:t>.</w:t>
      </w:r>
    </w:p>
    <w:p w14:paraId="66ED4AA2" w14:textId="090040AF" w:rsidR="00642083" w:rsidRPr="004435EB" w:rsidRDefault="00642083" w:rsidP="00642083">
      <w:pPr>
        <w:pStyle w:val="Note"/>
        <w:rPr>
          <w:color w:val="auto"/>
        </w:rPr>
      </w:pPr>
      <w:r w:rsidRPr="004435EB">
        <w:rPr>
          <w:color w:val="auto"/>
        </w:rPr>
        <w:t>NOTE: The purpose of this bill is to</w:t>
      </w:r>
      <w:r w:rsidR="005D1C45" w:rsidRPr="004435EB">
        <w:rPr>
          <w:color w:val="auto"/>
        </w:rPr>
        <w:t xml:space="preserve"> increase penalties related to </w:t>
      </w:r>
      <w:r w:rsidR="005557DD" w:rsidRPr="004435EB">
        <w:rPr>
          <w:color w:val="auto"/>
        </w:rPr>
        <w:t xml:space="preserve">child </w:t>
      </w:r>
      <w:r w:rsidR="00042914" w:rsidRPr="004435EB">
        <w:rPr>
          <w:color w:val="auto"/>
        </w:rPr>
        <w:t xml:space="preserve">sexual assault and </w:t>
      </w:r>
      <w:r w:rsidR="00BA4625" w:rsidRPr="004435EB">
        <w:rPr>
          <w:color w:val="auto"/>
        </w:rPr>
        <w:t xml:space="preserve">sexual </w:t>
      </w:r>
      <w:r w:rsidR="00042914" w:rsidRPr="004435EB">
        <w:rPr>
          <w:color w:val="auto"/>
        </w:rPr>
        <w:t>abuse</w:t>
      </w:r>
      <w:r w:rsidR="00247F0E" w:rsidRPr="004435EB">
        <w:rPr>
          <w:color w:val="auto"/>
        </w:rPr>
        <w:t>; to increase</w:t>
      </w:r>
      <w:r w:rsidR="00BB324A" w:rsidRPr="004435EB">
        <w:rPr>
          <w:color w:val="auto"/>
        </w:rPr>
        <w:t xml:space="preserve"> penalties for </w:t>
      </w:r>
      <w:r w:rsidR="00F5363A" w:rsidRPr="004435EB">
        <w:rPr>
          <w:color w:val="auto"/>
        </w:rPr>
        <w:t>distributing, possessing</w:t>
      </w:r>
      <w:r w:rsidR="00431A33" w:rsidRPr="004435EB">
        <w:rPr>
          <w:color w:val="auto"/>
        </w:rPr>
        <w:t xml:space="preserve"> and transporting material depicting a child engaged in sexually explicit conduct</w:t>
      </w:r>
      <w:r w:rsidR="00247F0E" w:rsidRPr="004435EB">
        <w:rPr>
          <w:color w:val="auto"/>
        </w:rPr>
        <w:t xml:space="preserve">; and to </w:t>
      </w:r>
      <w:r w:rsidR="00BB324A" w:rsidRPr="004435EB">
        <w:rPr>
          <w:color w:val="auto"/>
        </w:rPr>
        <w:t>clarif</w:t>
      </w:r>
      <w:r w:rsidR="00247F0E" w:rsidRPr="004435EB">
        <w:rPr>
          <w:color w:val="auto"/>
        </w:rPr>
        <w:t>y</w:t>
      </w:r>
      <w:r w:rsidR="00BB324A" w:rsidRPr="004435EB">
        <w:rPr>
          <w:color w:val="auto"/>
        </w:rPr>
        <w:t xml:space="preserve"> that</w:t>
      </w:r>
      <w:r w:rsidR="00BA4625" w:rsidRPr="004435EB">
        <w:rPr>
          <w:color w:val="auto"/>
        </w:rPr>
        <w:t xml:space="preserve"> that </w:t>
      </w:r>
      <w:r w:rsidR="00E71E54" w:rsidRPr="004435EB">
        <w:rPr>
          <w:color w:val="auto"/>
        </w:rPr>
        <w:t xml:space="preserve">failure to report </w:t>
      </w:r>
      <w:r w:rsidR="00053F0E" w:rsidRPr="004435EB">
        <w:rPr>
          <w:color w:val="auto"/>
        </w:rPr>
        <w:t xml:space="preserve">sexual </w:t>
      </w:r>
      <w:r w:rsidR="00E71E54" w:rsidRPr="004435EB">
        <w:rPr>
          <w:color w:val="auto"/>
        </w:rPr>
        <w:t>assault</w:t>
      </w:r>
      <w:r w:rsidR="00BF0F36" w:rsidRPr="004435EB">
        <w:rPr>
          <w:color w:val="auto"/>
        </w:rPr>
        <w:t xml:space="preserve">, </w:t>
      </w:r>
      <w:r w:rsidR="00053F0E" w:rsidRPr="004435EB">
        <w:rPr>
          <w:color w:val="auto"/>
        </w:rPr>
        <w:t xml:space="preserve">sexual </w:t>
      </w:r>
      <w:r w:rsidR="00E71E54" w:rsidRPr="004435EB">
        <w:rPr>
          <w:color w:val="auto"/>
        </w:rPr>
        <w:t>abuse</w:t>
      </w:r>
      <w:r w:rsidR="00BF0F36" w:rsidRPr="004435EB">
        <w:rPr>
          <w:color w:val="auto"/>
        </w:rPr>
        <w:t>, or sexual exploitation</w:t>
      </w:r>
      <w:r w:rsidR="00E71E54" w:rsidRPr="004435EB">
        <w:rPr>
          <w:color w:val="auto"/>
        </w:rPr>
        <w:t xml:space="preserve"> of a child is </w:t>
      </w:r>
      <w:r w:rsidR="00053F0E" w:rsidRPr="004435EB">
        <w:rPr>
          <w:color w:val="auto"/>
        </w:rPr>
        <w:t>a felony.</w:t>
      </w:r>
    </w:p>
    <w:p w14:paraId="635736E8" w14:textId="26B58FF2" w:rsidR="006865E9" w:rsidRPr="004435EB" w:rsidRDefault="00642083" w:rsidP="00511291">
      <w:pPr>
        <w:pStyle w:val="Note"/>
        <w:rPr>
          <w:color w:val="auto"/>
        </w:rPr>
      </w:pPr>
      <w:r w:rsidRPr="004435EB">
        <w:rPr>
          <w:color w:val="auto"/>
        </w:rPr>
        <w:t>Strike-throughs indicate language that would be stricken from a heading or the present law and underscoring indicates new language that would be added.</w:t>
      </w:r>
    </w:p>
    <w:sectPr w:rsidR="006865E9" w:rsidRPr="004435EB" w:rsidSect="00CE43D0">
      <w:headerReference w:type="even" r:id="rId15"/>
      <w:headerReference w:type="default" r:id="rId16"/>
      <w:footerReference w:type="even" r:id="rId17"/>
      <w:footerReference w:type="default" r:id="rId18"/>
      <w:headerReference w:type="first" r:id="rId1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1F0A3" w14:textId="77777777" w:rsidR="00B04AF9" w:rsidRPr="00B844FE" w:rsidRDefault="00B04AF9" w:rsidP="00B844FE">
      <w:r>
        <w:separator/>
      </w:r>
    </w:p>
  </w:endnote>
  <w:endnote w:type="continuationSeparator" w:id="0">
    <w:p w14:paraId="0EB5322D" w14:textId="77777777" w:rsidR="00B04AF9" w:rsidRPr="00B844FE" w:rsidRDefault="00B04AF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0150840"/>
      <w:docPartObj>
        <w:docPartGallery w:val="Page Numbers (Bottom of Page)"/>
        <w:docPartUnique/>
      </w:docPartObj>
    </w:sdtPr>
    <w:sdtEndPr/>
    <w:sdtContent>
      <w:p w14:paraId="25AF9163" w14:textId="77777777" w:rsidR="00642083" w:rsidRPr="00B844FE" w:rsidRDefault="0064208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B694EA4" w14:textId="77777777" w:rsidR="00642083" w:rsidRDefault="00642083"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09079"/>
      <w:docPartObj>
        <w:docPartGallery w:val="Page Numbers (Bottom of Page)"/>
        <w:docPartUnique/>
      </w:docPartObj>
    </w:sdtPr>
    <w:sdtEndPr>
      <w:rPr>
        <w:noProof/>
      </w:rPr>
    </w:sdtEndPr>
    <w:sdtContent>
      <w:p w14:paraId="3EC85348" w14:textId="77777777" w:rsidR="00642083" w:rsidRDefault="00642083"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11457"/>
      <w:docPartObj>
        <w:docPartGallery w:val="Page Numbers (Bottom of Page)"/>
        <w:docPartUnique/>
      </w:docPartObj>
    </w:sdtPr>
    <w:sdtEndPr>
      <w:rPr>
        <w:noProof/>
      </w:rPr>
    </w:sdtEndPr>
    <w:sdtContent>
      <w:p w14:paraId="11F18A50" w14:textId="099BEC1C" w:rsidR="00B53985" w:rsidRDefault="00B53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3222ED" w14:textId="77777777" w:rsidR="00ED1253" w:rsidRDefault="00ED125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2674869"/>
      <w:docPartObj>
        <w:docPartGallery w:val="Page Numbers (Bottom of Page)"/>
        <w:docPartUnique/>
      </w:docPartObj>
    </w:sdtPr>
    <w:sdtEndPr>
      <w:rPr>
        <w:noProof/>
      </w:rPr>
    </w:sdtEndPr>
    <w:sdtContent>
      <w:p w14:paraId="36E26900" w14:textId="253223CA" w:rsidR="00B53985" w:rsidRDefault="00B53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AE6BBC" w14:textId="77777777" w:rsidR="00B53985" w:rsidRDefault="00B539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929565D"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1E31783" w14:textId="77777777" w:rsidR="002A0269" w:rsidRDefault="002A0269" w:rsidP="00B844F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0665A5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27518" w14:textId="77777777" w:rsidR="00B04AF9" w:rsidRPr="00B844FE" w:rsidRDefault="00B04AF9" w:rsidP="00B844FE">
      <w:r>
        <w:separator/>
      </w:r>
    </w:p>
  </w:footnote>
  <w:footnote w:type="continuationSeparator" w:id="0">
    <w:p w14:paraId="1A1B856B" w14:textId="77777777" w:rsidR="00B04AF9" w:rsidRPr="00B844FE" w:rsidRDefault="00B04AF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E45A" w14:textId="77777777" w:rsidR="00642083" w:rsidRPr="00B844FE" w:rsidRDefault="009E1853">
    <w:pPr>
      <w:pStyle w:val="Header"/>
    </w:pPr>
    <w:sdt>
      <w:sdtPr>
        <w:id w:val="1856995316"/>
        <w:placeholder>
          <w:docPart w:val="543F7F9FAEAE4ECD8FBE26096A4517D4"/>
        </w:placeholder>
        <w:temporary/>
        <w:showingPlcHdr/>
        <w15:appearance w15:val="hidden"/>
      </w:sdtPr>
      <w:sdtEndPr/>
      <w:sdtContent>
        <w:r w:rsidR="00642083" w:rsidRPr="00B844FE">
          <w:t>[Type here]</w:t>
        </w:r>
      </w:sdtContent>
    </w:sdt>
    <w:r w:rsidR="00642083" w:rsidRPr="00B844FE">
      <w:ptab w:relativeTo="margin" w:alignment="left" w:leader="none"/>
    </w:r>
    <w:sdt>
      <w:sdtPr>
        <w:id w:val="110165630"/>
        <w:placeholder>
          <w:docPart w:val="543F7F9FAEAE4ECD8FBE26096A4517D4"/>
        </w:placeholder>
        <w:temporary/>
        <w:showingPlcHdr/>
        <w15:appearance w15:val="hidden"/>
      </w:sdtPr>
      <w:sdtEndPr/>
      <w:sdtContent>
        <w:r w:rsidR="0064208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05A26" w14:textId="4EBC8C14" w:rsidR="00642083" w:rsidRPr="00C33014" w:rsidRDefault="00642083" w:rsidP="000573A9">
    <w:pPr>
      <w:pStyle w:val="HeaderStyle"/>
    </w:pPr>
    <w:r>
      <w:t xml:space="preserve">Intr </w:t>
    </w:r>
    <w:sdt>
      <w:sdtPr>
        <w:tag w:val="BNumWH"/>
        <w:id w:val="-1556000930"/>
        <w:placeholder>
          <w:docPart w:val="47CF9BD6A3AC459A82ADF84E7674B9CF"/>
        </w:placeholder>
        <w:showingPlcHdr/>
        <w:text/>
      </w:sdtPr>
      <w:sdtEndPr/>
      <w:sdtContent/>
    </w:sdt>
    <w:r>
      <w:t xml:space="preserve"> HB</w:t>
    </w:r>
    <w:r w:rsidRPr="002A0269">
      <w:ptab w:relativeTo="margin" w:alignment="center" w:leader="none"/>
    </w:r>
    <w:r>
      <w:tab/>
    </w:r>
    <w:sdt>
      <w:sdtPr>
        <w:rPr>
          <w:color w:val="auto"/>
        </w:rPr>
        <w:alias w:val="CBD Number"/>
        <w:tag w:val="CBD Number"/>
        <w:id w:val="698048806"/>
        <w:text/>
      </w:sdtPr>
      <w:sdtEndPr/>
      <w:sdtContent>
        <w:r w:rsidRPr="00314C8D">
          <w:rPr>
            <w:color w:val="auto"/>
          </w:rPr>
          <w:t>20</w:t>
        </w:r>
        <w:r>
          <w:rPr>
            <w:color w:val="auto"/>
          </w:rPr>
          <w:t>2</w:t>
        </w:r>
        <w:r w:rsidR="00333277">
          <w:rPr>
            <w:color w:val="auto"/>
          </w:rPr>
          <w:t>4R29</w:t>
        </w:r>
        <w:r w:rsidR="002A10E8">
          <w:rPr>
            <w:color w:val="auto"/>
          </w:rPr>
          <w:t>39</w:t>
        </w:r>
      </w:sdtContent>
    </w:sdt>
  </w:p>
  <w:p w14:paraId="6D6F3A58" w14:textId="77777777" w:rsidR="00642083" w:rsidRPr="00C33014" w:rsidRDefault="0064208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90AD3" w14:textId="77777777" w:rsidR="00B53985" w:rsidRPr="00C33014" w:rsidRDefault="00B53985" w:rsidP="00B53985">
    <w:pPr>
      <w:pStyle w:val="HeaderStyle"/>
    </w:pPr>
    <w:r>
      <w:t xml:space="preserve">Intr </w:t>
    </w:r>
    <w:sdt>
      <w:sdtPr>
        <w:tag w:val="BNumWH"/>
        <w:id w:val="-1051927586"/>
        <w:placeholder>
          <w:docPart w:val="5EEB45E95DE349C5A7DC49F07DB34CAD"/>
        </w:placeholder>
        <w:showingPlcHdr/>
        <w:text/>
      </w:sdtPr>
      <w:sdtEndPr/>
      <w:sdtContent/>
    </w:sdt>
    <w:r>
      <w:t xml:space="preserve"> HB</w:t>
    </w:r>
    <w:r w:rsidRPr="002A0269">
      <w:ptab w:relativeTo="margin" w:alignment="center" w:leader="none"/>
    </w:r>
    <w:r>
      <w:tab/>
    </w:r>
    <w:sdt>
      <w:sdtPr>
        <w:rPr>
          <w:color w:val="auto"/>
        </w:rPr>
        <w:alias w:val="CBD Number"/>
        <w:tag w:val="CBD Number"/>
        <w:id w:val="1040792073"/>
        <w:text/>
      </w:sdtPr>
      <w:sdtEndPr/>
      <w:sdtContent>
        <w:r w:rsidRPr="00314C8D">
          <w:rPr>
            <w:color w:val="auto"/>
          </w:rPr>
          <w:t>20</w:t>
        </w:r>
        <w:r>
          <w:rPr>
            <w:color w:val="auto"/>
          </w:rPr>
          <w:t>24R2939</w:t>
        </w:r>
      </w:sdtContent>
    </w:sdt>
  </w:p>
  <w:p w14:paraId="3A5638C5" w14:textId="77777777" w:rsidR="00B53985" w:rsidRDefault="00B539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9BD91" w14:textId="77777777" w:rsidR="002A0269" w:rsidRPr="00B844FE" w:rsidRDefault="009E1853">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51BE8" w14:textId="77777777" w:rsidR="00C33014" w:rsidRPr="00C33014" w:rsidRDefault="00AE48A0" w:rsidP="000573A9">
    <w:pPr>
      <w:pStyle w:val="HeaderStyle"/>
    </w:pPr>
    <w:r>
      <w:t>I</w:t>
    </w:r>
    <w:r w:rsidR="001A66B7">
      <w:t xml:space="preserve">ntr </w:t>
    </w:r>
    <w:sdt>
      <w:sdtPr>
        <w:tag w:val="BNumWH"/>
        <w:id w:val="138549797"/>
        <w:placeholder>
          <w:docPart w:val="47CF9BD6A3AC459A82ADF84E7674B9C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553C4495"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428C" w14:textId="77777777" w:rsidR="002A0269" w:rsidRPr="002A0269" w:rsidRDefault="009E1853" w:rsidP="00CC1F3B">
    <w:pPr>
      <w:pStyle w:val="HeaderStyle"/>
    </w:pPr>
    <w:sdt>
      <w:sdtPr>
        <w:tag w:val="BNumWH"/>
        <w:id w:val="-1890952866"/>
        <w:placeholder>
          <w:docPart w:val="AAE9375D8CE848F2A81937CA9D1684E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395517616">
    <w:abstractNumId w:val="0"/>
  </w:num>
  <w:num w:numId="2" w16cid:durableId="1080835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Y3NzQzNAEyLJV0lIJTi4sz8/NACgxrAU01KdgsAAAA"/>
  </w:docVars>
  <w:rsids>
    <w:rsidRoot w:val="00CB1ADC"/>
    <w:rsid w:val="0000209C"/>
    <w:rsid w:val="0000526A"/>
    <w:rsid w:val="0002494C"/>
    <w:rsid w:val="000307BC"/>
    <w:rsid w:val="00040841"/>
    <w:rsid w:val="00042914"/>
    <w:rsid w:val="00050CB4"/>
    <w:rsid w:val="00053F0E"/>
    <w:rsid w:val="000573A9"/>
    <w:rsid w:val="0006036D"/>
    <w:rsid w:val="00077643"/>
    <w:rsid w:val="00077B68"/>
    <w:rsid w:val="00085D22"/>
    <w:rsid w:val="000A0E07"/>
    <w:rsid w:val="000A12FD"/>
    <w:rsid w:val="000C5C77"/>
    <w:rsid w:val="000C75A1"/>
    <w:rsid w:val="000E3912"/>
    <w:rsid w:val="000E564E"/>
    <w:rsid w:val="0010070F"/>
    <w:rsid w:val="00102026"/>
    <w:rsid w:val="00115E5A"/>
    <w:rsid w:val="00117E19"/>
    <w:rsid w:val="00122741"/>
    <w:rsid w:val="00146E6C"/>
    <w:rsid w:val="0015112E"/>
    <w:rsid w:val="00152561"/>
    <w:rsid w:val="001552E7"/>
    <w:rsid w:val="001566B4"/>
    <w:rsid w:val="001575BE"/>
    <w:rsid w:val="00161286"/>
    <w:rsid w:val="001A02A2"/>
    <w:rsid w:val="001A3EC2"/>
    <w:rsid w:val="001A66B7"/>
    <w:rsid w:val="001C279E"/>
    <w:rsid w:val="001D459E"/>
    <w:rsid w:val="001E674B"/>
    <w:rsid w:val="001F50D9"/>
    <w:rsid w:val="00200831"/>
    <w:rsid w:val="00211515"/>
    <w:rsid w:val="00212BFD"/>
    <w:rsid w:val="00222546"/>
    <w:rsid w:val="00225782"/>
    <w:rsid w:val="00237481"/>
    <w:rsid w:val="00247DC8"/>
    <w:rsid w:val="00247F0E"/>
    <w:rsid w:val="002559BE"/>
    <w:rsid w:val="0027011C"/>
    <w:rsid w:val="002738A0"/>
    <w:rsid w:val="00274200"/>
    <w:rsid w:val="00275740"/>
    <w:rsid w:val="002854B3"/>
    <w:rsid w:val="00285D74"/>
    <w:rsid w:val="00293E4B"/>
    <w:rsid w:val="002A0269"/>
    <w:rsid w:val="002A10E8"/>
    <w:rsid w:val="002A1DAB"/>
    <w:rsid w:val="002A3501"/>
    <w:rsid w:val="002A6AED"/>
    <w:rsid w:val="002B6DD2"/>
    <w:rsid w:val="002F3898"/>
    <w:rsid w:val="00303684"/>
    <w:rsid w:val="003143F5"/>
    <w:rsid w:val="00314854"/>
    <w:rsid w:val="00330DC3"/>
    <w:rsid w:val="00333277"/>
    <w:rsid w:val="00336B51"/>
    <w:rsid w:val="00394191"/>
    <w:rsid w:val="003C51CD"/>
    <w:rsid w:val="00402568"/>
    <w:rsid w:val="00431A33"/>
    <w:rsid w:val="004368E0"/>
    <w:rsid w:val="004435EB"/>
    <w:rsid w:val="00467090"/>
    <w:rsid w:val="00474A3A"/>
    <w:rsid w:val="00476111"/>
    <w:rsid w:val="004C13DD"/>
    <w:rsid w:val="004D144D"/>
    <w:rsid w:val="004D36C4"/>
    <w:rsid w:val="004E3441"/>
    <w:rsid w:val="004F7499"/>
    <w:rsid w:val="00500579"/>
    <w:rsid w:val="00500E64"/>
    <w:rsid w:val="00511291"/>
    <w:rsid w:val="00512A4D"/>
    <w:rsid w:val="005148FB"/>
    <w:rsid w:val="005557DD"/>
    <w:rsid w:val="005A3DAE"/>
    <w:rsid w:val="005A5366"/>
    <w:rsid w:val="005A79EE"/>
    <w:rsid w:val="005D1C45"/>
    <w:rsid w:val="00600E28"/>
    <w:rsid w:val="00613692"/>
    <w:rsid w:val="006210BF"/>
    <w:rsid w:val="006369EB"/>
    <w:rsid w:val="00637E73"/>
    <w:rsid w:val="00642083"/>
    <w:rsid w:val="006424AD"/>
    <w:rsid w:val="00650995"/>
    <w:rsid w:val="00656BA2"/>
    <w:rsid w:val="006865E9"/>
    <w:rsid w:val="006903C9"/>
    <w:rsid w:val="00691F3E"/>
    <w:rsid w:val="006945B7"/>
    <w:rsid w:val="006945C2"/>
    <w:rsid w:val="00694BFB"/>
    <w:rsid w:val="006A106B"/>
    <w:rsid w:val="006A22B0"/>
    <w:rsid w:val="006A563E"/>
    <w:rsid w:val="006C523D"/>
    <w:rsid w:val="006D4036"/>
    <w:rsid w:val="007079DB"/>
    <w:rsid w:val="00734989"/>
    <w:rsid w:val="00745F9B"/>
    <w:rsid w:val="00762840"/>
    <w:rsid w:val="007A5259"/>
    <w:rsid w:val="007A7081"/>
    <w:rsid w:val="007D168A"/>
    <w:rsid w:val="007D45E9"/>
    <w:rsid w:val="007F1CF5"/>
    <w:rsid w:val="00802E83"/>
    <w:rsid w:val="00834EDE"/>
    <w:rsid w:val="00861B8D"/>
    <w:rsid w:val="008736AA"/>
    <w:rsid w:val="00875C8F"/>
    <w:rsid w:val="00892189"/>
    <w:rsid w:val="008D275D"/>
    <w:rsid w:val="008E23DB"/>
    <w:rsid w:val="00980327"/>
    <w:rsid w:val="00983A4F"/>
    <w:rsid w:val="00986478"/>
    <w:rsid w:val="00994960"/>
    <w:rsid w:val="009B5557"/>
    <w:rsid w:val="009B7486"/>
    <w:rsid w:val="009E1853"/>
    <w:rsid w:val="009E5B1A"/>
    <w:rsid w:val="009F1067"/>
    <w:rsid w:val="00A02A34"/>
    <w:rsid w:val="00A171DD"/>
    <w:rsid w:val="00A22C61"/>
    <w:rsid w:val="00A26315"/>
    <w:rsid w:val="00A31E01"/>
    <w:rsid w:val="00A42C99"/>
    <w:rsid w:val="00A527AD"/>
    <w:rsid w:val="00A52D46"/>
    <w:rsid w:val="00A61147"/>
    <w:rsid w:val="00A67396"/>
    <w:rsid w:val="00A718CF"/>
    <w:rsid w:val="00AC721B"/>
    <w:rsid w:val="00AE48A0"/>
    <w:rsid w:val="00AE61BE"/>
    <w:rsid w:val="00AF3264"/>
    <w:rsid w:val="00AF5943"/>
    <w:rsid w:val="00B04859"/>
    <w:rsid w:val="00B04AF9"/>
    <w:rsid w:val="00B16F25"/>
    <w:rsid w:val="00B24422"/>
    <w:rsid w:val="00B504B3"/>
    <w:rsid w:val="00B53985"/>
    <w:rsid w:val="00B66B81"/>
    <w:rsid w:val="00B80C20"/>
    <w:rsid w:val="00B844FE"/>
    <w:rsid w:val="00B86B4F"/>
    <w:rsid w:val="00BA16D9"/>
    <w:rsid w:val="00BA1F84"/>
    <w:rsid w:val="00BA4625"/>
    <w:rsid w:val="00BB324A"/>
    <w:rsid w:val="00BC105C"/>
    <w:rsid w:val="00BC562B"/>
    <w:rsid w:val="00BF0F36"/>
    <w:rsid w:val="00BF3631"/>
    <w:rsid w:val="00C33014"/>
    <w:rsid w:val="00C33434"/>
    <w:rsid w:val="00C34869"/>
    <w:rsid w:val="00C369BE"/>
    <w:rsid w:val="00C42EB6"/>
    <w:rsid w:val="00C45DFF"/>
    <w:rsid w:val="00C85096"/>
    <w:rsid w:val="00CB1ADC"/>
    <w:rsid w:val="00CB20EF"/>
    <w:rsid w:val="00CC1F3B"/>
    <w:rsid w:val="00CD12CB"/>
    <w:rsid w:val="00CD36CF"/>
    <w:rsid w:val="00CE43D0"/>
    <w:rsid w:val="00CE674A"/>
    <w:rsid w:val="00CF1DCA"/>
    <w:rsid w:val="00D043B6"/>
    <w:rsid w:val="00D25E08"/>
    <w:rsid w:val="00D27F71"/>
    <w:rsid w:val="00D306BC"/>
    <w:rsid w:val="00D33623"/>
    <w:rsid w:val="00D41B21"/>
    <w:rsid w:val="00D45E88"/>
    <w:rsid w:val="00D53A1A"/>
    <w:rsid w:val="00D576C5"/>
    <w:rsid w:val="00D579FC"/>
    <w:rsid w:val="00D6312A"/>
    <w:rsid w:val="00D7691D"/>
    <w:rsid w:val="00D81C16"/>
    <w:rsid w:val="00DA18BE"/>
    <w:rsid w:val="00DE526B"/>
    <w:rsid w:val="00DF199D"/>
    <w:rsid w:val="00DF36A2"/>
    <w:rsid w:val="00DF5529"/>
    <w:rsid w:val="00E01542"/>
    <w:rsid w:val="00E365F1"/>
    <w:rsid w:val="00E3768D"/>
    <w:rsid w:val="00E43BDD"/>
    <w:rsid w:val="00E62F48"/>
    <w:rsid w:val="00E71E54"/>
    <w:rsid w:val="00E831B3"/>
    <w:rsid w:val="00E95FBC"/>
    <w:rsid w:val="00EB0F5F"/>
    <w:rsid w:val="00EC0DE9"/>
    <w:rsid w:val="00EC2189"/>
    <w:rsid w:val="00EC35B2"/>
    <w:rsid w:val="00ED1253"/>
    <w:rsid w:val="00ED4529"/>
    <w:rsid w:val="00EE70CB"/>
    <w:rsid w:val="00EF00C4"/>
    <w:rsid w:val="00F01B5F"/>
    <w:rsid w:val="00F349F3"/>
    <w:rsid w:val="00F41CA2"/>
    <w:rsid w:val="00F44207"/>
    <w:rsid w:val="00F443C0"/>
    <w:rsid w:val="00F5363A"/>
    <w:rsid w:val="00F60EDC"/>
    <w:rsid w:val="00F62EFB"/>
    <w:rsid w:val="00F939A4"/>
    <w:rsid w:val="00FA461F"/>
    <w:rsid w:val="00FA7B09"/>
    <w:rsid w:val="00FD5B51"/>
    <w:rsid w:val="00FE067E"/>
    <w:rsid w:val="00FE208F"/>
    <w:rsid w:val="00FF2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CFDD2F"/>
  <w15:chartTrackingRefBased/>
  <w15:docId w15:val="{C1C8EF07-DE7E-434C-830E-3853C47C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642083"/>
    <w:rPr>
      <w:rFonts w:eastAsia="Calibri"/>
      <w:b/>
      <w:caps/>
      <w:color w:val="000000"/>
      <w:sz w:val="24"/>
    </w:rPr>
  </w:style>
  <w:style w:type="character" w:customStyle="1" w:styleId="SectionBodyChar">
    <w:name w:val="Section Body Char"/>
    <w:link w:val="SectionBody"/>
    <w:rsid w:val="00642083"/>
    <w:rPr>
      <w:rFonts w:eastAsia="Calibri"/>
      <w:color w:val="000000"/>
    </w:rPr>
  </w:style>
  <w:style w:type="character" w:customStyle="1" w:styleId="SectionHeadingChar">
    <w:name w:val="Section Heading Char"/>
    <w:link w:val="SectionHeading"/>
    <w:rsid w:val="00642083"/>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47CF9BD6A3AC459A82ADF84E7674B9CF"/>
        <w:category>
          <w:name w:val="General"/>
          <w:gallery w:val="placeholder"/>
        </w:category>
        <w:types>
          <w:type w:val="bbPlcHdr"/>
        </w:types>
        <w:behaviors>
          <w:behavior w:val="content"/>
        </w:behaviors>
        <w:guid w:val="{59AA58F6-B277-498E-B3FA-2DF6ED134FAA}"/>
      </w:docPartPr>
      <w:docPartBody>
        <w:p w:rsidR="00E26245" w:rsidRDefault="00E26245"/>
      </w:docPartBody>
    </w:docPart>
    <w:docPart>
      <w:docPartPr>
        <w:name w:val="AAE9375D8CE848F2A81937CA9D1684E1"/>
        <w:category>
          <w:name w:val="General"/>
          <w:gallery w:val="placeholder"/>
        </w:category>
        <w:types>
          <w:type w:val="bbPlcHdr"/>
        </w:types>
        <w:behaviors>
          <w:behavior w:val="content"/>
        </w:behaviors>
        <w:guid w:val="{297A8C68-83F2-4772-8715-4DBE511B5598}"/>
      </w:docPartPr>
      <w:docPartBody>
        <w:p w:rsidR="00E26245" w:rsidRDefault="00E26245"/>
      </w:docPartBody>
    </w:docPart>
    <w:docPart>
      <w:docPartPr>
        <w:name w:val="5EEB45E95DE349C5A7DC49F07DB34CAD"/>
        <w:category>
          <w:name w:val="General"/>
          <w:gallery w:val="placeholder"/>
        </w:category>
        <w:types>
          <w:type w:val="bbPlcHdr"/>
        </w:types>
        <w:behaviors>
          <w:behavior w:val="content"/>
        </w:behaviors>
        <w:guid w:val="{D45F7B1A-8FCF-4AA8-BBF9-AAE63991200C}"/>
      </w:docPartPr>
      <w:docPartBody>
        <w:p w:rsidR="00A13E8C" w:rsidRDefault="00A13E8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36304"/>
    <w:rsid w:val="005175EA"/>
    <w:rsid w:val="00791900"/>
    <w:rsid w:val="00A13E8C"/>
    <w:rsid w:val="00E26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22621-55E4-43CA-9671-906D5D455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92</Words>
  <Characters>679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dcterms:created xsi:type="dcterms:W3CDTF">2024-01-29T13:58:00Z</dcterms:created>
  <dcterms:modified xsi:type="dcterms:W3CDTF">2024-01-29T13:58:00Z</dcterms:modified>
</cp:coreProperties>
</file>